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34E9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34E9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34E9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34E9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34E9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34E9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34E9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34E9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34E9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34E9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34E9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34E9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34E9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34E9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34E9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34E9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34E9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34E9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34E9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34E9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34E9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34E9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34E9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34E9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34E9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34E9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34E9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34E9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36B1C" w:rsidRDefault="00636B1C" w:rsidP="007016BF">
                              <w:pPr>
                                <w:spacing w:before="60" w:after="0"/>
                                <w:jc w:val="center"/>
                                <w:rPr>
                                  <w:lang w:val="sv-SE"/>
                                </w:rPr>
                              </w:pPr>
                              <w:r>
                                <w:rPr>
                                  <w:lang w:val="sv-SE"/>
                                </w:rPr>
                                <w:t>Register Preparator</w:t>
                              </w:r>
                            </w:p>
                            <w:p w14:paraId="5B7E5EAE" w14:textId="77777777" w:rsidR="00636B1C" w:rsidRPr="00C7380D" w:rsidRDefault="00636B1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36B1C" w:rsidRDefault="00636B1C" w:rsidP="00F52895">
                              <w:pPr>
                                <w:spacing w:before="60" w:after="0"/>
                                <w:jc w:val="center"/>
                                <w:rPr>
                                  <w:lang w:val="sv-SE"/>
                                </w:rPr>
                              </w:pPr>
                              <w:r>
                                <w:rPr>
                                  <w:lang w:val="sv-SE"/>
                                </w:rPr>
                                <w:t>Register Allocator</w:t>
                              </w:r>
                            </w:p>
                            <w:p w14:paraId="49971E8A" w14:textId="77777777" w:rsidR="00636B1C" w:rsidRDefault="00636B1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36B1C" w:rsidRPr="009C410A" w:rsidRDefault="00636B1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36B1C" w:rsidRPr="009C410A" w:rsidRDefault="00636B1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36B1C" w:rsidRDefault="00636B1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36B1C" w:rsidRDefault="00636B1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36B1C" w:rsidRDefault="00636B1C" w:rsidP="007016BF">
                              <w:pPr>
                                <w:pStyle w:val="Normalwebb"/>
                                <w:spacing w:before="60" w:line="252" w:lineRule="auto"/>
                                <w:jc w:val="center"/>
                              </w:pPr>
                              <w:r>
                                <w:rPr>
                                  <w:rFonts w:eastAsia="Calibri"/>
                                  <w:sz w:val="22"/>
                                  <w:szCs w:val="22"/>
                                  <w:lang w:val="en-US"/>
                                </w:rPr>
                                <w:t>Object Code</w:t>
                              </w:r>
                            </w:p>
                            <w:p w14:paraId="774C3A6C" w14:textId="77777777" w:rsidR="00636B1C" w:rsidRDefault="00636B1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36B1C" w:rsidRDefault="00636B1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36B1C" w:rsidRDefault="00636B1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36B1C" w:rsidRDefault="00636B1C" w:rsidP="007016BF">
                        <w:pPr>
                          <w:spacing w:before="60" w:after="0"/>
                          <w:jc w:val="center"/>
                          <w:rPr>
                            <w:lang w:val="sv-SE"/>
                          </w:rPr>
                        </w:pPr>
                        <w:r>
                          <w:rPr>
                            <w:lang w:val="sv-SE"/>
                          </w:rPr>
                          <w:t>Register Preparator</w:t>
                        </w:r>
                      </w:p>
                      <w:p w14:paraId="5B7E5EAE" w14:textId="77777777" w:rsidR="00636B1C" w:rsidRPr="00C7380D" w:rsidRDefault="00636B1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36B1C" w:rsidRDefault="00636B1C" w:rsidP="00F52895">
                        <w:pPr>
                          <w:spacing w:before="60" w:after="0"/>
                          <w:jc w:val="center"/>
                          <w:rPr>
                            <w:lang w:val="sv-SE"/>
                          </w:rPr>
                        </w:pPr>
                        <w:r>
                          <w:rPr>
                            <w:lang w:val="sv-SE"/>
                          </w:rPr>
                          <w:t>Register Allocator</w:t>
                        </w:r>
                      </w:p>
                      <w:p w14:paraId="49971E8A" w14:textId="77777777" w:rsidR="00636B1C" w:rsidRDefault="00636B1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36B1C" w:rsidRPr="009C410A" w:rsidRDefault="00636B1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36B1C" w:rsidRPr="009C410A" w:rsidRDefault="00636B1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36B1C" w:rsidRDefault="00636B1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36B1C" w:rsidRDefault="00636B1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36B1C" w:rsidRDefault="00636B1C" w:rsidP="007016BF">
                        <w:pPr>
                          <w:pStyle w:val="Normalwebb"/>
                          <w:spacing w:before="60" w:line="252" w:lineRule="auto"/>
                          <w:jc w:val="center"/>
                        </w:pPr>
                        <w:r>
                          <w:rPr>
                            <w:rFonts w:eastAsia="Calibri"/>
                            <w:sz w:val="22"/>
                            <w:szCs w:val="22"/>
                            <w:lang w:val="en-US"/>
                          </w:rPr>
                          <w:t>Object Code</w:t>
                        </w:r>
                      </w:p>
                      <w:p w14:paraId="774C3A6C" w14:textId="77777777" w:rsidR="00636B1C" w:rsidRDefault="00636B1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36B1C" w:rsidRDefault="00636B1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36B1C" w:rsidRDefault="00636B1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lastRenderedPageBreak/>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lastRenderedPageBreak/>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lastRenderedPageBreak/>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lastRenderedPageBreak/>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lastRenderedPageBreak/>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lastRenderedPageBreak/>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w:t>
        </w:r>
        <w:r w:rsidR="005E7A0F" w:rsidRPr="00EC76D5">
          <w:lastRenderedPageBreak/>
          <w:t xml:space="preserve">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lastRenderedPageBreak/>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lastRenderedPageBreak/>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lastRenderedPageBreak/>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is false the </w:t>
      </w:r>
      <w:r>
        <w:lastRenderedPageBreak/>
        <w:t xml:space="preserve">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7777777" w:rsidR="001335B8" w:rsidRPr="006E1FB9" w:rsidRDefault="001335B8" w:rsidP="001335B8">
      <w:pPr>
        <w:pStyle w:val="Code"/>
        <w:rPr>
          <w:highlight w:val="white"/>
        </w:rPr>
      </w:pPr>
      <w:r w:rsidRPr="006E1FB9">
        <w:rPr>
          <w:highlight w:val="white"/>
        </w:rPr>
        <w:t xml:space="preserve">      m_bitfieldMask = ((BigInteger) Math.Pow(2, bits) - ((BigInteger) 1));</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lastRenderedPageBreak/>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lastRenderedPageBreak/>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lastRenderedPageBreak/>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lastRenderedPageBreak/>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lastRenderedPageBreak/>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lastRenderedPageBreak/>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lastRenderedPageBreak/>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lastRenderedPageBreak/>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lastRenderedPageBreak/>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lastRenderedPageBreak/>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lastRenderedPageBreak/>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lastRenderedPageBreak/>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lastRenderedPageBreak/>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lastRenderedPageBreak/>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lastRenderedPageBreak/>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lastRenderedPageBreak/>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0AFA1E8B" w14:textId="570838C7" w:rsidR="004410CD" w:rsidRDefault="00730167" w:rsidP="00730167">
      <w:pPr>
        <w:pStyle w:val="CodeHeader"/>
      </w:pPr>
      <w:r>
        <w:t>RegisterAllocator.cs</w:t>
      </w:r>
    </w:p>
    <w:p w14:paraId="5A7FA30A" w14:textId="77777777" w:rsidR="00730167" w:rsidRPr="00730167" w:rsidRDefault="00730167" w:rsidP="00730167">
      <w:pPr>
        <w:pStyle w:val="Code"/>
        <w:rPr>
          <w:highlight w:val="white"/>
        </w:rPr>
      </w:pPr>
      <w:r w:rsidRPr="00730167">
        <w:rPr>
          <w:highlight w:val="white"/>
        </w:rPr>
        <w:t>using System.Collections.Generic;</w:t>
      </w:r>
    </w:p>
    <w:p w14:paraId="6D9EAF1D" w14:textId="34793D72"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 as a graph coloring, two tracks that overlaps cannot be assigned the sam</w:t>
      </w:r>
      <w:r w:rsidR="00F05E6D">
        <w:rPr>
          <w:highlight w:val="white"/>
        </w:rPr>
        <w:t>e</w:t>
      </w:r>
      <w:r w:rsidR="000D3ED7">
        <w:rPr>
          <w:highlight w:val="white"/>
        </w:rPr>
        <w:t xml:space="preserve"> register.</w:t>
      </w:r>
    </w:p>
    <w:p w14:paraId="7BB0EEBB" w14:textId="77777777"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060FD2F7" w14:textId="5279A014" w:rsidR="00730167" w:rsidRDefault="00730167" w:rsidP="00730167">
      <w:pPr>
        <w:pStyle w:val="Code"/>
        <w:rPr>
          <w:highlight w:val="white"/>
        </w:rPr>
      </w:pP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60360089" w:rsidR="00730167" w:rsidRPr="00730167" w:rsidRDefault="009F45F4" w:rsidP="009F45F4">
      <w:pPr>
        <w:rPr>
          <w:highlight w:val="white"/>
        </w:rPr>
      </w:pPr>
      <w:r>
        <w:rPr>
          <w:highlight w:val="white"/>
        </w:rPr>
        <w:t>We iterate throught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4644267E" w14:textId="77777777" w:rsidR="00636B1C" w:rsidRPr="00636B1C" w:rsidRDefault="00636B1C" w:rsidP="00636B1C">
      <w:pPr>
        <w:pStyle w:val="Code"/>
        <w:rPr>
          <w:highlight w:val="white"/>
        </w:rPr>
      </w:pPr>
      <w:r w:rsidRPr="00636B1C">
        <w:rPr>
          <w:highlight w:val="white"/>
        </w:rPr>
        <w:t xml:space="preserve">      PointerRegisterSetWithEllipse.Add(AssemblyCode.RegisterToSize(Register.si, TypeSize.PointerSize));</w:t>
      </w:r>
    </w:p>
    <w:p w14:paraId="3F85771B" w14:textId="77777777" w:rsidR="00636B1C" w:rsidRPr="00636B1C" w:rsidRDefault="00636B1C" w:rsidP="00636B1C">
      <w:pPr>
        <w:pStyle w:val="Code"/>
        <w:rPr>
          <w:highlight w:val="white"/>
        </w:rPr>
      </w:pPr>
      <w:r w:rsidRPr="00636B1C">
        <w:rPr>
          <w:highlight w:val="white"/>
        </w:rPr>
        <w:t xml:space="preserve">      PointerRegisterSetWithEllipse.Add(AssemblyCode.RegisterToSize(Register.di, TypeSize.PointerSize));</w:t>
      </w:r>
    </w:p>
    <w:p w14:paraId="7E371DA6" w14:textId="77777777" w:rsidR="00636B1C" w:rsidRPr="00636B1C" w:rsidRDefault="00636B1C" w:rsidP="00636B1C">
      <w:pPr>
        <w:pStyle w:val="Code"/>
        <w:rPr>
          <w:highlight w:val="white"/>
        </w:rPr>
      </w:pPr>
      <w:r w:rsidRPr="00636B1C">
        <w:rPr>
          <w:highlight w:val="white"/>
        </w:rPr>
        <w:t xml:space="preserve">      PointerRegisterSetWithEllipse.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6FA5FFB7" w14:textId="00798534" w:rsidR="00D94A0A" w:rsidRPr="00D94A0A" w:rsidRDefault="00D94A0A" w:rsidP="00D94A0A">
      <w:pPr>
        <w:pStyle w:val="Code"/>
        <w:rPr>
          <w:highlight w:val="white"/>
        </w:rPr>
      </w:pPr>
      <w:r w:rsidRPr="00D94A0A">
        <w:rPr>
          <w:highlight w:val="white"/>
        </w:rPr>
        <w:t xml:space="preserve">      PointerRegisterSetWithoutEllipse.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5DA4D638"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497A438F" w14:textId="07893198"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2" w:name="_Ref418278230"/>
      <w:bookmarkStart w:id="5843" w:name="_Toc481936425"/>
      <w:r w:rsidRPr="00EC76D5">
        <w:t>Base Blocks Generation</w:t>
      </w:r>
      <w:bookmarkEnd w:id="5842"/>
      <w:bookmarkEnd w:id="584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lastRenderedPageBreak/>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4" w:name="_Toc481936426"/>
      <w:r w:rsidRPr="00EC76D5">
        <w:t>Live Sets Generation</w:t>
      </w:r>
      <w:bookmarkEnd w:id="584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lastRenderedPageBreak/>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lastRenderedPageBreak/>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5" w:name="_Toc481936427"/>
      <w:r w:rsidRPr="00EC76D5">
        <w:t>Path Sets</w:t>
      </w:r>
      <w:bookmarkEnd w:id="584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lastRenderedPageBreak/>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lastRenderedPageBreak/>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lastRenderedPageBreak/>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6" w:name="_Toc481936428"/>
      <w:r w:rsidRPr="00EC76D5">
        <w:t xml:space="preserve">Removal of </w:t>
      </w:r>
      <w:r w:rsidR="00BA6016" w:rsidRPr="00EC76D5">
        <w:t>Unused Code</w:t>
      </w:r>
      <w:bookmarkEnd w:id="584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7" w:name="_Toc481936429"/>
      <w:bookmarkStart w:id="5848" w:name="_Ref419628490"/>
      <w:r w:rsidRPr="00EC76D5">
        <w:lastRenderedPageBreak/>
        <w:t>Object Code Preparation</w:t>
      </w:r>
      <w:bookmarkEnd w:id="5847"/>
    </w:p>
    <w:p w14:paraId="754899A5" w14:textId="0065A2EE" w:rsidR="007E1080" w:rsidRPr="00EC76D5" w:rsidRDefault="001111A0" w:rsidP="00406266">
      <w:pPr>
        <w:pStyle w:val="Rubrik2"/>
      </w:pPr>
      <w:bookmarkStart w:id="5849" w:name="_Toc481936430"/>
      <w:r w:rsidRPr="00EC76D5">
        <w:t>Register</w:t>
      </w:r>
      <w:r w:rsidR="007E1080" w:rsidRPr="00EC76D5">
        <w:t xml:space="preserve"> Preparation</w:t>
      </w:r>
      <w:bookmarkEnd w:id="5849"/>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0" w:name="_Toc481936431"/>
      <w:r w:rsidRPr="00EC76D5">
        <w:lastRenderedPageBreak/>
        <w:t>Register Allocation</w:t>
      </w:r>
      <w:bookmarkEnd w:id="585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1" w:name="_Toc481936432"/>
      <w:r w:rsidRPr="00EC76D5">
        <w:lastRenderedPageBreak/>
        <w:t>Object</w:t>
      </w:r>
      <w:r w:rsidR="00AD7B52" w:rsidRPr="00EC76D5">
        <w:t xml:space="preserve"> Code Generation</w:t>
      </w:r>
      <w:bookmarkEnd w:id="5848"/>
      <w:bookmarkEnd w:id="585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2" w:name="_Toc481936433"/>
      <w:r w:rsidRPr="00EC76D5">
        <w:t xml:space="preserve">The </w:t>
      </w:r>
      <w:r w:rsidR="00C339AA" w:rsidRPr="00EC76D5">
        <w:t>Object</w:t>
      </w:r>
      <w:r w:rsidRPr="00EC76D5">
        <w:t xml:space="preserve"> Operator</w:t>
      </w:r>
      <w:bookmarkEnd w:id="5852"/>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3" w:name="_Toc481936434"/>
      <w:r w:rsidRPr="00EC76D5">
        <w:t xml:space="preserve">The </w:t>
      </w:r>
      <w:r w:rsidR="00CA4231" w:rsidRPr="00EC76D5">
        <w:t>Object</w:t>
      </w:r>
      <w:r w:rsidRPr="00EC76D5">
        <w:t xml:space="preserve"> Code</w:t>
      </w:r>
      <w:bookmarkEnd w:id="5853"/>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4" w:name="_Toc481936435"/>
      <w:r w:rsidRPr="00EC76D5">
        <w:t>Object</w:t>
      </w:r>
      <w:r w:rsidR="00663AEB" w:rsidRPr="00EC76D5">
        <w:t xml:space="preserve"> Code</w:t>
      </w:r>
      <w:r w:rsidR="00884B6D" w:rsidRPr="00EC76D5">
        <w:t xml:space="preserve"> </w:t>
      </w:r>
      <w:r w:rsidRPr="00EC76D5">
        <w:t>Generation</w:t>
      </w:r>
      <w:bookmarkEnd w:id="585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5" w:name="_Ref419650505"/>
      <w:bookmarkStart w:id="5856" w:name="_Ref419653264"/>
      <w:bookmarkStart w:id="5857" w:name="_Toc481936436"/>
      <w:r w:rsidRPr="00EC76D5">
        <w:t>Object Code Generation</w:t>
      </w:r>
      <w:bookmarkEnd w:id="5855"/>
      <w:bookmarkEnd w:id="5856"/>
      <w:bookmarkEnd w:id="5857"/>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8" w:name="_Ref420874022"/>
      <w:bookmarkStart w:id="5859" w:name="_Toc481936437"/>
      <w:r w:rsidRPr="00EC76D5">
        <w:lastRenderedPageBreak/>
        <w:t>The Linker</w:t>
      </w:r>
      <w:bookmarkEnd w:id="5858"/>
      <w:bookmarkEnd w:id="5859"/>
    </w:p>
    <w:p w14:paraId="08D8D409" w14:textId="58588CDE" w:rsidR="00DB29D5" w:rsidRPr="00EC76D5" w:rsidRDefault="00DB29D5" w:rsidP="00276387">
      <w:pPr>
        <w:pStyle w:val="Rubrik2"/>
      </w:pPr>
      <w:bookmarkStart w:id="5860" w:name="_Ref419646553"/>
      <w:bookmarkStart w:id="5861" w:name="_Toc481936438"/>
      <w:r w:rsidRPr="00EC76D5">
        <w:t>The Linker Class</w:t>
      </w:r>
      <w:bookmarkEnd w:id="5860"/>
      <w:bookmarkEnd w:id="5861"/>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2" w:name="_Toc481936439"/>
      <w:r w:rsidRPr="00EC76D5">
        <w:t>Generation</w:t>
      </w:r>
      <w:bookmarkEnd w:id="5862"/>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3" w:name="_Toc481936440"/>
      <w:r w:rsidRPr="00EC76D5">
        <w:lastRenderedPageBreak/>
        <w:t>Main Trace Generation</w:t>
      </w:r>
      <w:bookmarkEnd w:id="586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4" w:name="_Toc481936441"/>
      <w:r w:rsidRPr="00EC76D5">
        <w:lastRenderedPageBreak/>
        <w:t>Auxiliary Classes</w:t>
      </w:r>
      <w:bookmarkEnd w:id="586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5" w:name="_Toc481936442"/>
      <w:r w:rsidRPr="00EC76D5">
        <w:t>Error Handling</w:t>
      </w:r>
      <w:bookmarkEnd w:id="586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6" w:name="_Toc481936443"/>
      <w:r w:rsidRPr="00EC76D5">
        <w:t>Container Classes</w:t>
      </w:r>
      <w:bookmarkEnd w:id="586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7" w:name="_Toc481936444"/>
      <w:r w:rsidRPr="00EC76D5">
        <w:t xml:space="preserve">Ordered </w:t>
      </w:r>
      <w:r w:rsidR="004C5DAE" w:rsidRPr="00EC76D5">
        <w:t>Pair</w:t>
      </w:r>
      <w:bookmarkEnd w:id="586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8" w:name="_Toc481936445"/>
      <w:r w:rsidRPr="00EC76D5">
        <w:t>Unordered Pair</w:t>
      </w:r>
      <w:bookmarkEnd w:id="5868"/>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69" w:name="_Toc481936446"/>
      <w:r w:rsidRPr="00EC76D5">
        <w:t>Triple</w:t>
      </w:r>
      <w:bookmarkEnd w:id="586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0" w:name="_Toc481936447"/>
      <w:r w:rsidRPr="00EC76D5">
        <w:t>Tuple</w:t>
      </w:r>
      <w:bookmarkEnd w:id="587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1" w:name="_Toc481936448"/>
      <w:r w:rsidRPr="00EC76D5">
        <w:t xml:space="preserve">Undirected </w:t>
      </w:r>
      <w:r w:rsidR="004C5DAE" w:rsidRPr="00EC76D5">
        <w:t>Graph</w:t>
      </w:r>
      <w:bookmarkEnd w:id="587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2" w:name="_Toc481936449"/>
      <w:r w:rsidRPr="00EC76D5">
        <w:t>Addition and Removal of Vertices and Edges</w:t>
      </w:r>
      <w:bookmarkEnd w:id="587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3" w:name="_Toc481936450"/>
      <w:r w:rsidRPr="00EC76D5">
        <w:t>Graph Partition</w:t>
      </w:r>
      <w:bookmarkEnd w:id="5873"/>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4" w:name="_Toc481936451"/>
      <w:r w:rsidRPr="00EC76D5">
        <w:t xml:space="preserve">Directed </w:t>
      </w:r>
      <w:r w:rsidR="00163CD4" w:rsidRPr="00EC76D5">
        <w:t>Graph</w:t>
      </w:r>
      <w:bookmarkEnd w:id="587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5" w:name="_Toc481936452"/>
      <w:r w:rsidRPr="00EC76D5">
        <w:lastRenderedPageBreak/>
        <w:t xml:space="preserve">The </w:t>
      </w:r>
      <w:r w:rsidR="002554E1" w:rsidRPr="00EC76D5">
        <w:t>Standard Library</w:t>
      </w:r>
      <w:bookmarkEnd w:id="5875"/>
    </w:p>
    <w:p w14:paraId="21B660CB" w14:textId="0EAC07D4" w:rsidR="00EE220E" w:rsidRPr="00EC76D5" w:rsidRDefault="00503728" w:rsidP="00265BDF">
      <w:pPr>
        <w:pStyle w:val="Rubrik2"/>
      </w:pPr>
      <w:bookmarkStart w:id="5876" w:name="_Toc481936453"/>
      <w:r w:rsidRPr="00EC76D5">
        <w:t>Integral and Floating Limits</w:t>
      </w:r>
      <w:bookmarkEnd w:id="5876"/>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7" w:name="_Toc481936454"/>
      <w:r w:rsidRPr="00EC76D5">
        <w:lastRenderedPageBreak/>
        <w:t>The A</w:t>
      </w:r>
      <w:r w:rsidR="00EE220E" w:rsidRPr="00EC76D5">
        <w:t>sser</w:t>
      </w:r>
      <w:r w:rsidR="008E5D1A" w:rsidRPr="00EC76D5">
        <w:t>t</w:t>
      </w:r>
      <w:r w:rsidRPr="00EC76D5">
        <w:t xml:space="preserve"> Macro</w:t>
      </w:r>
      <w:bookmarkEnd w:id="5877"/>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8" w:name="_Toc481936455"/>
      <w:r w:rsidRPr="00EC76D5">
        <w:t>Locale Data</w:t>
      </w:r>
      <w:bookmarkEnd w:id="5878"/>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79" w:name="_Toc481936456"/>
      <w:r w:rsidRPr="00EC76D5">
        <w:t>Character Types</w:t>
      </w:r>
      <w:bookmarkEnd w:id="5879"/>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0" w:name="_Toc481936457"/>
      <w:r w:rsidRPr="00EC76D5">
        <w:t>S</w:t>
      </w:r>
      <w:r w:rsidR="00EE220E" w:rsidRPr="00EC76D5">
        <w:t>tring</w:t>
      </w:r>
      <w:r w:rsidRPr="00EC76D5">
        <w:t>s</w:t>
      </w:r>
      <w:bookmarkEnd w:id="5880"/>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1" w:name="_Toc481936458"/>
      <w:r w:rsidRPr="00EC76D5">
        <w:t>Long Jumps</w:t>
      </w:r>
      <w:bookmarkEnd w:id="5881"/>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2" w:name="_Toc481936459"/>
      <w:r w:rsidRPr="00EC76D5">
        <w:t>Mathematical Functions</w:t>
      </w:r>
      <w:bookmarkEnd w:id="5882"/>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3" w:name="_Toc481936460"/>
      <w:r w:rsidRPr="00EC76D5">
        <w:t>Standard Input/Output</w:t>
      </w:r>
      <w:bookmarkEnd w:id="5883"/>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4" w:name="_Toc481936461"/>
      <w:r w:rsidRPr="00EC76D5">
        <w:t>Printing</w:t>
      </w:r>
      <w:bookmarkEnd w:id="5884"/>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5" w:name="_Toc481936462"/>
      <w:r w:rsidRPr="00EC76D5">
        <w:t>Scanning</w:t>
      </w:r>
      <w:bookmarkEnd w:id="5885"/>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6" w:name="_Toc481936463"/>
      <w:r w:rsidRPr="00EC76D5">
        <w:t>F</w:t>
      </w:r>
      <w:r w:rsidR="00AF06D6" w:rsidRPr="00EC76D5">
        <w:t xml:space="preserve">ile </w:t>
      </w:r>
      <w:r w:rsidRPr="00EC76D5">
        <w:t>H</w:t>
      </w:r>
      <w:r w:rsidR="00AF06D6" w:rsidRPr="00EC76D5">
        <w:t>andling</w:t>
      </w:r>
      <w:bookmarkEnd w:id="5886"/>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7" w:name="_Toc481936464"/>
      <w:r w:rsidRPr="00EC76D5">
        <w:t>The Standard Library</w:t>
      </w:r>
      <w:bookmarkEnd w:id="5887"/>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8" w:name="_Toc481936465"/>
      <w:r w:rsidRPr="00EC76D5">
        <w:t>T</w:t>
      </w:r>
      <w:r w:rsidR="00D62A8B" w:rsidRPr="00EC76D5">
        <w:t>ime</w:t>
      </w:r>
      <w:bookmarkEnd w:id="5888"/>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89" w:name="_Ref418406175"/>
      <w:bookmarkStart w:id="5890" w:name="_Toc481936466"/>
      <w:r w:rsidRPr="00EC76D5">
        <w:t>Main</w:t>
      </w:r>
      <w:r w:rsidR="001B32C0" w:rsidRPr="00EC76D5">
        <w:t>.java</w:t>
      </w:r>
      <w:bookmarkEnd w:id="5889"/>
      <w:bookmarkEnd w:id="5890"/>
    </w:p>
    <w:p w14:paraId="5A67EAB2" w14:textId="77777777" w:rsidR="007D596B" w:rsidRPr="00EC76D5" w:rsidRDefault="007D596B" w:rsidP="006A31DF">
      <w:pPr>
        <w:pStyle w:val="Rubrik1"/>
      </w:pPr>
      <w:bookmarkStart w:id="5891" w:name="_Ref417644950"/>
      <w:bookmarkStart w:id="5892" w:name="_Toc481936467"/>
      <w:r w:rsidRPr="00EC76D5">
        <w:t>The C Grammar</w:t>
      </w:r>
      <w:bookmarkEnd w:id="5891"/>
      <w:bookmarkEnd w:id="589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3" w:name="_Toc481936468"/>
      <w:r w:rsidRPr="00EC76D5">
        <w:t>The Preprocessor Grammar</w:t>
      </w:r>
      <w:bookmarkEnd w:id="589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4" w:name="_Toc481936469"/>
      <w:r w:rsidRPr="00EC76D5">
        <w:t xml:space="preserve">The </w:t>
      </w:r>
      <w:r w:rsidR="001C7B67" w:rsidRPr="00EC76D5">
        <w:t>Language</w:t>
      </w:r>
      <w:r w:rsidRPr="00EC76D5">
        <w:t xml:space="preserve"> Grammar</w:t>
      </w:r>
      <w:bookmarkEnd w:id="589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5" w:name="_Toc481936470"/>
      <w:r w:rsidRPr="00EC76D5">
        <w:t>A</w:t>
      </w:r>
      <w:r w:rsidR="00281D34" w:rsidRPr="00EC76D5">
        <w:t xml:space="preserve"> Crash Course in C</w:t>
      </w:r>
      <w:bookmarkEnd w:id="589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6" w:name="_Toc320485572"/>
      <w:bookmarkStart w:id="5897" w:name="_Toc323656681"/>
      <w:bookmarkStart w:id="5898" w:name="_Toc324085419"/>
      <w:bookmarkStart w:id="5899" w:name="_Toc383781071"/>
      <w:bookmarkStart w:id="5900" w:name="_Toc481936471"/>
      <w:r w:rsidRPr="00EC76D5">
        <w:t>The Compiler and the Linker</w:t>
      </w:r>
      <w:bookmarkEnd w:id="5896"/>
      <w:bookmarkEnd w:id="5897"/>
      <w:bookmarkEnd w:id="5898"/>
      <w:bookmarkEnd w:id="5899"/>
      <w:bookmarkEnd w:id="590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36B1C" w:rsidRPr="003F7CF1" w:rsidRDefault="00636B1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36B1C" w:rsidRPr="003F7CF1" w:rsidRDefault="00636B1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36B1C" w:rsidRPr="003F7CF1" w:rsidRDefault="00636B1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36B1C" w:rsidRPr="003F7CF1" w:rsidRDefault="00636B1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36B1C" w:rsidRPr="003F7CF1" w:rsidRDefault="00636B1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36B1C" w:rsidRPr="003F7CF1" w:rsidRDefault="00636B1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36B1C" w:rsidRPr="003F7CF1" w:rsidRDefault="00636B1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36B1C" w:rsidRPr="003F7CF1" w:rsidRDefault="00636B1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36B1C" w:rsidRPr="003F7CF1" w:rsidRDefault="00636B1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36B1C" w:rsidRPr="003F7CF1" w:rsidRDefault="00636B1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36B1C" w:rsidRPr="003F7CF1" w:rsidRDefault="00636B1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36B1C" w:rsidRPr="003F7CF1" w:rsidRDefault="00636B1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36B1C" w:rsidRPr="003F7CF1" w:rsidRDefault="00636B1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36B1C" w:rsidRPr="003F7CF1" w:rsidRDefault="00636B1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36B1C" w:rsidRPr="003F7CF1" w:rsidRDefault="00636B1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36B1C" w:rsidRPr="003F7CF1" w:rsidRDefault="00636B1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36B1C" w:rsidRPr="003F7CF1" w:rsidRDefault="00636B1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36B1C" w:rsidRPr="003F7CF1" w:rsidRDefault="00636B1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1" w:name="_Toc320485573"/>
      <w:bookmarkStart w:id="5902" w:name="_Toc323656682"/>
      <w:bookmarkStart w:id="5903" w:name="_Toc324085420"/>
      <w:bookmarkStart w:id="5904" w:name="_Toc383781072"/>
      <w:bookmarkStart w:id="5905" w:name="_Toc481936472"/>
      <w:r w:rsidRPr="00EC76D5">
        <w:t>The Hello-World Program</w:t>
      </w:r>
      <w:bookmarkEnd w:id="5901"/>
      <w:bookmarkEnd w:id="5902"/>
      <w:bookmarkEnd w:id="5903"/>
      <w:bookmarkEnd w:id="5904"/>
      <w:bookmarkEnd w:id="590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6" w:name="_Toc320485574"/>
      <w:bookmarkStart w:id="5907" w:name="_Toc323656683"/>
      <w:bookmarkStart w:id="5908" w:name="_Toc324085421"/>
      <w:bookmarkStart w:id="5909" w:name="_Toc383781073"/>
      <w:bookmarkStart w:id="5910" w:name="_Toc481936473"/>
      <w:r w:rsidRPr="00EC76D5">
        <w:t>Comments</w:t>
      </w:r>
      <w:bookmarkEnd w:id="5906"/>
      <w:bookmarkEnd w:id="5907"/>
      <w:bookmarkEnd w:id="5908"/>
      <w:bookmarkEnd w:id="5909"/>
      <w:bookmarkEnd w:id="591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2" w:author="Stefan Björnander" w:date="2012-05-06T23:23:00Z">
          <w:pPr>
            <w:pStyle w:val="Rubrik2"/>
          </w:pPr>
        </w:pPrChange>
      </w:pPr>
      <w:bookmarkStart w:id="5913" w:name="_Toc323656684"/>
      <w:bookmarkStart w:id="5914" w:name="_Toc324085422"/>
      <w:bookmarkStart w:id="5915" w:name="_Toc383781074"/>
      <w:bookmarkStart w:id="5916" w:name="_Toc481936474"/>
      <w:r w:rsidRPr="00EC76D5">
        <w:t>Types and Variables</w:t>
      </w:r>
      <w:bookmarkEnd w:id="5911"/>
      <w:bookmarkEnd w:id="5913"/>
      <w:bookmarkEnd w:id="5914"/>
      <w:bookmarkEnd w:id="5915"/>
      <w:bookmarkEnd w:id="591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7" w:name="_Toc320485576"/>
      <w:bookmarkStart w:id="5918" w:name="_Toc323656685"/>
      <w:bookmarkStart w:id="5919" w:name="_Toc324085423"/>
      <w:bookmarkStart w:id="5920" w:name="_Toc383781075"/>
      <w:bookmarkStart w:id="5921" w:name="_Ref383781525"/>
      <w:bookmarkStart w:id="5922" w:name="_Toc481936475"/>
      <w:r w:rsidRPr="00EC76D5">
        <w:t>Simple Types</w:t>
      </w:r>
      <w:bookmarkEnd w:id="5917"/>
      <w:bookmarkEnd w:id="5918"/>
      <w:bookmarkEnd w:id="5919"/>
      <w:bookmarkEnd w:id="5920"/>
      <w:bookmarkEnd w:id="5921"/>
      <w:bookmarkEnd w:id="592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3" w:name="_Toc320485577"/>
      <w:bookmarkStart w:id="5924" w:name="_Toc323656686"/>
      <w:bookmarkStart w:id="5925" w:name="_Toc324085424"/>
      <w:bookmarkStart w:id="5926" w:name="_Toc383781076"/>
      <w:bookmarkStart w:id="5927" w:name="_Toc481936476"/>
      <w:r w:rsidRPr="00EC76D5">
        <w:t>Variables</w:t>
      </w:r>
      <w:bookmarkEnd w:id="5923"/>
      <w:bookmarkEnd w:id="5924"/>
      <w:bookmarkEnd w:id="5925"/>
      <w:bookmarkEnd w:id="5926"/>
      <w:bookmarkEnd w:id="5927"/>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36B1C" w:rsidRPr="003F7CF1" w:rsidRDefault="00636B1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36B1C" w:rsidRPr="003F7CF1" w:rsidRDefault="00636B1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36B1C" w:rsidRPr="003F7CF1" w:rsidRDefault="00636B1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36B1C" w:rsidRPr="003F7CF1" w:rsidRDefault="00636B1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36B1C" w:rsidRPr="003F7CF1" w:rsidRDefault="00636B1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36B1C" w:rsidRPr="003F7CF1" w:rsidRDefault="00636B1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36B1C" w:rsidRPr="003F7CF1" w:rsidRDefault="00636B1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36B1C" w:rsidRPr="003F7CF1" w:rsidRDefault="00636B1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36B1C" w:rsidRPr="003F7CF1" w:rsidRDefault="00636B1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36B1C" w:rsidRPr="003F7CF1" w:rsidRDefault="00636B1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36B1C" w:rsidRPr="003F7CF1" w:rsidRDefault="00636B1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36B1C" w:rsidRPr="003F7CF1" w:rsidRDefault="00636B1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36B1C" w:rsidRPr="003F7CF1" w:rsidRDefault="00636B1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36B1C" w:rsidRPr="003F7CF1" w:rsidRDefault="00636B1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36B1C" w:rsidRPr="003F7CF1" w:rsidRDefault="00636B1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36B1C" w:rsidRPr="003F7CF1" w:rsidRDefault="00636B1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8" w:name="_Toc320485578"/>
      <w:bookmarkStart w:id="5929" w:name="_Toc323656687"/>
      <w:bookmarkStart w:id="5930" w:name="_Toc324085425"/>
      <w:bookmarkStart w:id="5931" w:name="_Toc383781077"/>
      <w:bookmarkStart w:id="5932" w:name="_Toc481936477"/>
      <w:bookmarkStart w:id="5933" w:name="_Toc320485579"/>
      <w:r w:rsidRPr="00EC76D5">
        <w:t>Constants</w:t>
      </w:r>
      <w:bookmarkEnd w:id="5928"/>
      <w:bookmarkEnd w:id="5929"/>
      <w:bookmarkEnd w:id="5930"/>
      <w:bookmarkEnd w:id="5931"/>
      <w:bookmarkEnd w:id="593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4" w:name="_Toc323656688"/>
      <w:bookmarkStart w:id="5935" w:name="_Toc324085426"/>
      <w:bookmarkStart w:id="5936" w:name="_Toc383781078"/>
      <w:bookmarkStart w:id="5937" w:name="_Toc481936478"/>
      <w:r w:rsidRPr="00EC76D5">
        <w:t>Output</w:t>
      </w:r>
      <w:bookmarkEnd w:id="5933"/>
      <w:bookmarkEnd w:id="5934"/>
      <w:bookmarkEnd w:id="5935"/>
      <w:bookmarkEnd w:id="5936"/>
      <w:bookmarkEnd w:id="593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8" w:name="_Toc320485580"/>
      <w:bookmarkStart w:id="5939" w:name="_Toc323656689"/>
      <w:bookmarkStart w:id="5940" w:name="_Toc324085427"/>
      <w:bookmarkStart w:id="5941" w:name="_Toc383781079"/>
      <w:bookmarkStart w:id="5942" w:name="_Toc481936479"/>
      <w:r w:rsidRPr="00EC76D5">
        <w:t>Input</w:t>
      </w:r>
      <w:bookmarkEnd w:id="5938"/>
      <w:bookmarkEnd w:id="5939"/>
      <w:bookmarkEnd w:id="5940"/>
      <w:bookmarkEnd w:id="5941"/>
      <w:bookmarkEnd w:id="594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5" w:name="_Toc323656690"/>
      <w:bookmarkStart w:id="5946" w:name="_Toc324085428"/>
      <w:bookmarkStart w:id="5947" w:name="_Toc383781080"/>
      <w:bookmarkStart w:id="5948" w:name="_Toc481936480"/>
      <w:r w:rsidRPr="00EC76D5">
        <w:t>Enumerations</w:t>
      </w:r>
      <w:bookmarkEnd w:id="5943"/>
      <w:bookmarkEnd w:id="5945"/>
      <w:bookmarkEnd w:id="5946"/>
      <w:bookmarkEnd w:id="5947"/>
      <w:bookmarkEnd w:id="594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9" w:name="_Toc320485582"/>
      <w:bookmarkStart w:id="5950" w:name="_Toc323656691"/>
      <w:bookmarkStart w:id="5951" w:name="_Toc324085429"/>
      <w:bookmarkStart w:id="5952" w:name="_Toc383781081"/>
      <w:bookmarkStart w:id="5953" w:name="_Toc481936481"/>
      <w:r w:rsidRPr="00EC76D5">
        <w:t>Arrays</w:t>
      </w:r>
      <w:bookmarkEnd w:id="5949"/>
      <w:bookmarkEnd w:id="5950"/>
      <w:bookmarkEnd w:id="5951"/>
      <w:bookmarkEnd w:id="5952"/>
      <w:bookmarkEnd w:id="595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36B1C" w:rsidRPr="003F7CF1" w:rsidRDefault="00636B1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636B1C" w:rsidRPr="003F7CF1" w:rsidRDefault="00636B1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36B1C" w:rsidRPr="003F7CF1" w:rsidRDefault="00636B1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36B1C" w:rsidRPr="003F7CF1" w:rsidRDefault="00636B1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36B1C" w:rsidRPr="003F7CF1" w:rsidRDefault="00636B1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36B1C" w:rsidRPr="003F7CF1" w:rsidRDefault="00636B1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36B1C" w:rsidRPr="003F7CF1" w:rsidRDefault="00636B1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36B1C" w:rsidRPr="003F7CF1" w:rsidRDefault="00636B1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36B1C" w:rsidRPr="003F7CF1" w:rsidRDefault="00636B1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36B1C" w:rsidRPr="003F7CF1" w:rsidRDefault="00636B1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36B1C" w:rsidRPr="003F7CF1" w:rsidRDefault="00636B1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36B1C" w:rsidRPr="003F7CF1" w:rsidRDefault="00636B1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36B1C" w:rsidRPr="003F7CF1" w:rsidRDefault="00636B1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36B1C" w:rsidRPr="003F7CF1" w:rsidRDefault="00636B1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36B1C" w:rsidRPr="003F7CF1" w:rsidRDefault="00636B1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36B1C" w:rsidRPr="003F7CF1" w:rsidRDefault="00636B1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36B1C" w:rsidRPr="003F7CF1" w:rsidRDefault="00636B1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36B1C" w:rsidRPr="003F7CF1" w:rsidRDefault="00636B1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36B1C" w:rsidRPr="003F7CF1" w:rsidRDefault="00636B1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36B1C" w:rsidRPr="003F7CF1" w:rsidRDefault="00636B1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36B1C" w:rsidRPr="003F7CF1" w:rsidRDefault="00636B1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36B1C" w:rsidRPr="003F7CF1" w:rsidRDefault="00636B1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36B1C" w:rsidRPr="003F7CF1" w:rsidRDefault="00636B1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36B1C" w:rsidRPr="003F7CF1" w:rsidRDefault="00636B1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36B1C" w:rsidRPr="003F7CF1" w:rsidRDefault="00636B1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36B1C" w:rsidRPr="003F7CF1" w:rsidRDefault="00636B1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36B1C" w:rsidRPr="003F7CF1" w:rsidRDefault="00636B1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36B1C" w:rsidRPr="003F7CF1" w:rsidRDefault="00636B1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36B1C" w:rsidRPr="003F7CF1" w:rsidRDefault="00636B1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36B1C" w:rsidRPr="003F7CF1" w:rsidRDefault="00636B1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36B1C" w:rsidRPr="003F7CF1" w:rsidRDefault="00636B1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36B1C" w:rsidRPr="003F7CF1" w:rsidRDefault="00636B1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36B1C" w:rsidRPr="003F7CF1" w:rsidRDefault="00636B1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36B1C" w:rsidRPr="003F7CF1" w:rsidRDefault="00636B1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36B1C" w:rsidRPr="003F7CF1" w:rsidRDefault="00636B1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36B1C" w:rsidRPr="003F7CF1" w:rsidRDefault="00636B1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36B1C" w:rsidRPr="003F7CF1" w:rsidRDefault="00636B1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36B1C" w:rsidRPr="003F7CF1" w:rsidRDefault="00636B1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36B1C" w:rsidRPr="003F7CF1" w:rsidRDefault="00636B1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36B1C" w:rsidRPr="003F7CF1" w:rsidRDefault="00636B1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36B1C" w:rsidRPr="003F7CF1" w:rsidRDefault="00636B1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36B1C" w:rsidRPr="003F7CF1" w:rsidRDefault="00636B1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36B1C" w:rsidRPr="003F7CF1" w:rsidRDefault="00636B1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36B1C" w:rsidRPr="003F7CF1" w:rsidRDefault="00636B1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36B1C" w:rsidRPr="003F7CF1" w:rsidRDefault="00636B1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36B1C" w:rsidRPr="003F7CF1" w:rsidRDefault="00636B1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36B1C" w:rsidRPr="003F7CF1" w:rsidRDefault="00636B1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36B1C" w:rsidRPr="003F7CF1" w:rsidRDefault="00636B1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36B1C" w:rsidRPr="003F7CF1" w:rsidRDefault="00636B1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36B1C" w:rsidRPr="003F7CF1" w:rsidRDefault="00636B1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36B1C" w:rsidRPr="003F7CF1" w:rsidRDefault="00636B1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36B1C" w:rsidRPr="003F7CF1" w:rsidRDefault="00636B1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36B1C" w:rsidRPr="003F7CF1" w:rsidRDefault="00636B1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36B1C" w:rsidRPr="003F7CF1" w:rsidRDefault="00636B1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36B1C" w:rsidRPr="003F7CF1" w:rsidRDefault="00636B1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36B1C" w:rsidRPr="003F7CF1" w:rsidRDefault="00636B1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36B1C" w:rsidRPr="003F7CF1" w:rsidRDefault="00636B1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36B1C" w:rsidRPr="003F7CF1" w:rsidRDefault="00636B1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36B1C" w:rsidRPr="003F7CF1" w:rsidRDefault="00636B1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36B1C" w:rsidRPr="003F7CF1" w:rsidRDefault="00636B1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36B1C" w:rsidRPr="003F7CF1" w:rsidRDefault="00636B1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36B1C" w:rsidRPr="003F7CF1" w:rsidRDefault="00636B1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36B1C" w:rsidRPr="003F7CF1" w:rsidRDefault="00636B1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36B1C" w:rsidRPr="003F7CF1" w:rsidRDefault="00636B1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36B1C" w:rsidRPr="003F7CF1" w:rsidRDefault="00636B1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36B1C" w:rsidRPr="003F7CF1" w:rsidRDefault="00636B1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36B1C" w:rsidRPr="003F7CF1" w:rsidRDefault="00636B1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36B1C" w:rsidRPr="003F7CF1" w:rsidRDefault="00636B1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4" w:name="_Toc320485583"/>
      <w:bookmarkStart w:id="5955" w:name="_Toc323656692"/>
      <w:bookmarkStart w:id="5956" w:name="_Toc324085430"/>
      <w:bookmarkStart w:id="5957" w:name="_Toc383781082"/>
      <w:bookmarkStart w:id="5958" w:name="_Toc481936482"/>
      <w:r w:rsidRPr="00EC76D5">
        <w:t>Characters and Strings</w:t>
      </w:r>
      <w:bookmarkEnd w:id="5954"/>
      <w:bookmarkEnd w:id="5955"/>
      <w:bookmarkEnd w:id="5956"/>
      <w:bookmarkEnd w:id="5957"/>
      <w:bookmarkEnd w:id="595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36B1C" w:rsidRPr="003F7CF1" w:rsidRDefault="00636B1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36B1C" w:rsidRPr="003F7CF1" w:rsidRDefault="00636B1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36B1C" w:rsidRPr="003F7CF1" w:rsidRDefault="00636B1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36B1C" w:rsidRPr="003F7CF1" w:rsidRDefault="00636B1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36B1C" w:rsidRPr="003F7CF1" w:rsidRDefault="00636B1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36B1C" w:rsidRPr="003F7CF1" w:rsidRDefault="00636B1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36B1C" w:rsidRPr="003F7CF1" w:rsidRDefault="00636B1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36B1C" w:rsidRPr="003F7CF1" w:rsidRDefault="00636B1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9" w:name="_Toc323656693"/>
      <w:bookmarkStart w:id="5960" w:name="_Toc324085431"/>
      <w:bookmarkStart w:id="5961" w:name="_Toc383781083"/>
      <w:bookmarkStart w:id="5962" w:name="_Toc481936483"/>
      <w:r w:rsidRPr="00EC76D5">
        <w:t>The ASCII Table</w:t>
      </w:r>
      <w:bookmarkEnd w:id="5959"/>
      <w:bookmarkEnd w:id="5960"/>
      <w:bookmarkEnd w:id="5961"/>
      <w:bookmarkEnd w:id="596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3" w:name="_Toc320485584"/>
      <w:bookmarkStart w:id="5964" w:name="_Toc323656694"/>
      <w:bookmarkStart w:id="5965" w:name="_Toc324085432"/>
      <w:bookmarkStart w:id="5966" w:name="_Ref383780778"/>
      <w:bookmarkStart w:id="5967" w:name="_Toc383781084"/>
      <w:bookmarkStart w:id="5968" w:name="_Toc481936484"/>
      <w:r w:rsidRPr="00EC76D5">
        <w:t>Pointers</w:t>
      </w:r>
      <w:bookmarkEnd w:id="5963"/>
      <w:bookmarkEnd w:id="5964"/>
      <w:bookmarkEnd w:id="5965"/>
      <w:bookmarkEnd w:id="5966"/>
      <w:bookmarkEnd w:id="5967"/>
      <w:bookmarkEnd w:id="596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36B1C" w:rsidRPr="003F7CF1" w:rsidRDefault="00636B1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36B1C" w:rsidRPr="003F7CF1" w:rsidRDefault="00636B1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36B1C" w:rsidRPr="003F7CF1" w:rsidRDefault="00636B1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36B1C" w:rsidRPr="003F7CF1" w:rsidRDefault="00636B1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36B1C" w:rsidRPr="003F7CF1" w:rsidRDefault="00636B1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36B1C" w:rsidRPr="003F7CF1" w:rsidRDefault="00636B1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36B1C" w:rsidRPr="003F7CF1" w:rsidRDefault="00636B1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36B1C" w:rsidRPr="003F7CF1" w:rsidRDefault="00636B1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36B1C" w:rsidRPr="003F7CF1" w:rsidRDefault="00636B1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36B1C" w:rsidRPr="003F7CF1" w:rsidRDefault="00636B1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36B1C" w:rsidRPr="003F7CF1" w:rsidRDefault="00636B1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36B1C" w:rsidRPr="003F7CF1" w:rsidRDefault="00636B1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36B1C" w:rsidRPr="003F7CF1" w:rsidRDefault="00636B1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36B1C" w:rsidRPr="003F7CF1" w:rsidRDefault="00636B1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36B1C" w:rsidRPr="003F7CF1" w:rsidRDefault="00636B1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36B1C" w:rsidRPr="003F7CF1" w:rsidRDefault="00636B1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36B1C" w:rsidRPr="003F7CF1" w:rsidRDefault="00636B1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36B1C" w:rsidRPr="003F7CF1" w:rsidRDefault="00636B1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36B1C" w:rsidRPr="003F7CF1" w:rsidRDefault="00636B1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36B1C" w:rsidRPr="003F7CF1" w:rsidRDefault="00636B1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9" w:name="_Toc320485585"/>
      <w:bookmarkStart w:id="5970" w:name="_Toc323656695"/>
      <w:bookmarkStart w:id="5971" w:name="_Toc324085433"/>
      <w:bookmarkStart w:id="5972" w:name="_Toc383781085"/>
      <w:bookmarkStart w:id="5973" w:name="_Toc481936485"/>
      <w:r w:rsidRPr="00EC76D5">
        <w:t>Pointers and Dynamic Memory</w:t>
      </w:r>
      <w:bookmarkEnd w:id="5969"/>
      <w:bookmarkEnd w:id="5970"/>
      <w:bookmarkEnd w:id="5971"/>
      <w:bookmarkEnd w:id="5972"/>
      <w:bookmarkEnd w:id="597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36B1C" w:rsidRPr="003F7CF1" w:rsidRDefault="00636B1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36B1C" w:rsidRPr="003F7CF1" w:rsidRDefault="00636B1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36B1C" w:rsidRPr="003F7CF1" w:rsidRDefault="00636B1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36B1C" w:rsidRPr="003F7CF1" w:rsidRDefault="00636B1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36B1C" w:rsidRPr="003F7CF1" w:rsidRDefault="00636B1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36B1C" w:rsidRPr="003F7CF1" w:rsidRDefault="00636B1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36B1C" w:rsidRPr="003F7CF1" w:rsidRDefault="00636B1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36B1C" w:rsidRPr="003F7CF1" w:rsidRDefault="00636B1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36B1C" w:rsidRPr="003F7CF1" w:rsidRDefault="00636B1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36B1C" w:rsidRPr="003F7CF1" w:rsidRDefault="00636B1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36B1C" w:rsidRPr="003F7CF1" w:rsidRDefault="00636B1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36B1C" w:rsidRPr="003F7CF1" w:rsidRDefault="00636B1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36B1C" w:rsidRPr="003F7CF1" w:rsidRDefault="00636B1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36B1C" w:rsidRPr="003F7CF1" w:rsidRDefault="00636B1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36B1C" w:rsidRPr="003F7CF1" w:rsidRDefault="00636B1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36B1C" w:rsidRPr="003F7CF1" w:rsidRDefault="00636B1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36B1C" w:rsidRPr="003F7CF1" w:rsidRDefault="00636B1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36B1C" w:rsidRPr="003F7CF1" w:rsidRDefault="00636B1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36B1C" w:rsidRPr="003F7CF1" w:rsidRDefault="00636B1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36B1C" w:rsidRPr="003F7CF1" w:rsidRDefault="00636B1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36B1C" w:rsidRPr="003F7CF1" w:rsidRDefault="00636B1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36B1C" w:rsidRPr="003F7CF1" w:rsidRDefault="00636B1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36B1C" w:rsidRPr="003F7CF1" w:rsidRDefault="00636B1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36B1C" w:rsidRPr="003F7CF1" w:rsidRDefault="00636B1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36B1C" w:rsidRPr="003F7CF1" w:rsidRDefault="00636B1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36B1C" w:rsidRPr="003F7CF1" w:rsidRDefault="00636B1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36B1C" w:rsidRPr="003F7CF1" w:rsidRDefault="00636B1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36B1C" w:rsidRPr="003F7CF1" w:rsidRDefault="00636B1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36B1C" w:rsidRPr="003F7CF1" w:rsidRDefault="00636B1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36B1C" w:rsidRPr="003F7CF1" w:rsidRDefault="00636B1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36B1C" w:rsidRPr="003F7CF1" w:rsidRDefault="00636B1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36B1C" w:rsidRPr="003F7CF1" w:rsidRDefault="00636B1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36B1C" w:rsidRPr="003F7CF1" w:rsidRDefault="00636B1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36B1C" w:rsidRPr="003F7CF1" w:rsidRDefault="00636B1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36B1C" w:rsidRPr="003F7CF1" w:rsidRDefault="00636B1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36B1C" w:rsidRPr="003F7CF1" w:rsidRDefault="00636B1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36B1C" w:rsidRPr="003F7CF1" w:rsidRDefault="00636B1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36B1C" w:rsidRPr="003F7CF1" w:rsidRDefault="00636B1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36B1C" w:rsidRPr="003F7CF1" w:rsidRDefault="00636B1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36B1C" w:rsidRPr="003F7CF1" w:rsidRDefault="00636B1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36B1C" w:rsidRPr="003F7CF1" w:rsidRDefault="00636B1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36B1C" w:rsidRPr="003F7CF1" w:rsidRDefault="00636B1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36B1C" w:rsidRPr="003F7CF1" w:rsidRDefault="00636B1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36B1C" w:rsidRPr="003F7CF1" w:rsidRDefault="00636B1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36B1C" w:rsidRPr="003F7CF1" w:rsidRDefault="00636B1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36B1C" w:rsidRPr="003F7CF1" w:rsidRDefault="00636B1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36B1C" w:rsidRPr="003F7CF1" w:rsidRDefault="00636B1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36B1C" w:rsidRPr="003F7CF1" w:rsidRDefault="00636B1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36B1C" w:rsidRPr="003F7CF1" w:rsidRDefault="00636B1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36B1C" w:rsidRPr="003F7CF1" w:rsidRDefault="00636B1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4" w:name="_Toc320485586"/>
      <w:bookmarkStart w:id="5975" w:name="_Toc323656696"/>
      <w:bookmarkStart w:id="5976" w:name="_Toc324085434"/>
      <w:bookmarkStart w:id="5977" w:name="_Toc383781086"/>
      <w:bookmarkStart w:id="5978" w:name="_Toc481936486"/>
      <w:r w:rsidRPr="00EC76D5">
        <w:t>Defining our own types</w:t>
      </w:r>
      <w:bookmarkEnd w:id="5974"/>
      <w:bookmarkEnd w:id="5975"/>
      <w:bookmarkEnd w:id="5976"/>
      <w:bookmarkEnd w:id="5977"/>
      <w:bookmarkEnd w:id="597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9" w:name="_Toc320485587"/>
      <w:bookmarkStart w:id="5980" w:name="_Toc323656697"/>
      <w:bookmarkStart w:id="5981" w:name="_Toc324085435"/>
      <w:bookmarkStart w:id="5982" w:name="_Toc383781087"/>
      <w:bookmarkStart w:id="5983" w:name="_Toc481936487"/>
      <w:r w:rsidRPr="00EC76D5">
        <w:t>The Type Size</w:t>
      </w:r>
      <w:bookmarkEnd w:id="5979"/>
      <w:bookmarkEnd w:id="5980"/>
      <w:bookmarkEnd w:id="5981"/>
      <w:bookmarkEnd w:id="5982"/>
      <w:bookmarkEnd w:id="598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5" w:name="_Toc320485588"/>
      <w:bookmarkStart w:id="5986" w:name="_Toc323656698"/>
      <w:bookmarkStart w:id="5987" w:name="_Toc324085436"/>
      <w:bookmarkStart w:id="5988" w:name="_Toc383781088"/>
      <w:bookmarkStart w:id="5989" w:name="_Toc481936488"/>
      <w:r w:rsidRPr="00EC76D5">
        <w:t>Expressions and Operators</w:t>
      </w:r>
      <w:bookmarkEnd w:id="5985"/>
      <w:bookmarkEnd w:id="5986"/>
      <w:bookmarkEnd w:id="5987"/>
      <w:bookmarkEnd w:id="5988"/>
      <w:bookmarkEnd w:id="598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36B1C" w:rsidRPr="003F7CF1" w:rsidRDefault="00636B1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58087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36B1C" w:rsidRPr="003F7CF1" w:rsidRDefault="00636B1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36B1C" w:rsidRPr="003F7CF1" w:rsidRDefault="00636B1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36B1C" w:rsidRPr="003F7CF1" w:rsidRDefault="00636B1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36B1C" w:rsidRPr="003F7CF1" w:rsidRDefault="00636B1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58087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36B1C" w:rsidRPr="003F7CF1" w:rsidRDefault="00636B1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36B1C" w:rsidRPr="003F7CF1" w:rsidRDefault="00636B1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36B1C" w:rsidRPr="003F7CF1" w:rsidRDefault="00636B1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0" w:name="_Toc320485589"/>
      <w:bookmarkStart w:id="5991" w:name="_Toc323656699"/>
      <w:bookmarkStart w:id="5992" w:name="_Toc324085437"/>
      <w:bookmarkStart w:id="5993" w:name="_Toc383781089"/>
      <w:bookmarkStart w:id="5994" w:name="_Toc481936489"/>
      <w:r w:rsidRPr="00EC76D5">
        <w:t>Arithmetic Operators</w:t>
      </w:r>
      <w:bookmarkEnd w:id="5990"/>
      <w:bookmarkEnd w:id="5991"/>
      <w:bookmarkEnd w:id="5992"/>
      <w:bookmarkEnd w:id="5993"/>
      <w:bookmarkEnd w:id="599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5" w:name="_Toc320485590"/>
      <w:bookmarkStart w:id="5996" w:name="_Toc323656700"/>
      <w:bookmarkStart w:id="5997" w:name="_Toc324085438"/>
      <w:bookmarkStart w:id="5998" w:name="_Toc383781090"/>
      <w:bookmarkStart w:id="5999" w:name="_Toc481936490"/>
      <w:r w:rsidRPr="00EC76D5">
        <w:rPr>
          <w:rStyle w:val="Italic"/>
          <w:i w:val="0"/>
        </w:rPr>
        <w:t>Pointer Arithmetic</w:t>
      </w:r>
      <w:bookmarkEnd w:id="5995"/>
      <w:bookmarkEnd w:id="5996"/>
      <w:bookmarkEnd w:id="5997"/>
      <w:bookmarkEnd w:id="5998"/>
      <w:bookmarkEnd w:id="599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36B1C" w:rsidRPr="003F7CF1" w:rsidRDefault="00636B1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36B1C" w:rsidRPr="003F7CF1" w:rsidRDefault="00636B1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36B1C" w:rsidRPr="003F7CF1" w:rsidRDefault="00636B1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36B1C" w:rsidRPr="003F7CF1" w:rsidRDefault="00636B1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36B1C" w:rsidRPr="003F7CF1" w:rsidRDefault="00636B1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36B1C" w:rsidRPr="003F7CF1" w:rsidRDefault="00636B1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36B1C" w:rsidRPr="003F7CF1" w:rsidRDefault="00636B1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36B1C" w:rsidRPr="003F7CF1" w:rsidRDefault="00636B1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36B1C" w:rsidRPr="003F7CF1" w:rsidRDefault="00636B1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36B1C" w:rsidRPr="003F7CF1" w:rsidRDefault="00636B1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36B1C" w:rsidRPr="003F7CF1" w:rsidRDefault="00636B1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36B1C" w:rsidRPr="003F7CF1" w:rsidRDefault="00636B1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36B1C" w:rsidRPr="003F7CF1" w:rsidRDefault="00636B1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36B1C" w:rsidRPr="003F7CF1" w:rsidRDefault="00636B1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36B1C" w:rsidRPr="003F7CF1" w:rsidRDefault="00636B1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36B1C" w:rsidRPr="003F7CF1" w:rsidRDefault="00636B1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36B1C" w:rsidRPr="003F7CF1" w:rsidRDefault="00636B1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36B1C" w:rsidRPr="003F7CF1" w:rsidRDefault="00636B1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36B1C" w:rsidRPr="003F7CF1" w:rsidRDefault="00636B1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0" w:name="_Toc320485591"/>
      <w:bookmarkStart w:id="6001" w:name="_Toc323656701"/>
      <w:bookmarkStart w:id="6002" w:name="_Toc324085439"/>
      <w:bookmarkStart w:id="6003" w:name="_Toc383781091"/>
      <w:bookmarkStart w:id="6004" w:name="_Toc481936491"/>
      <w:r w:rsidRPr="00EC76D5">
        <w:t>Increment and decrement</w:t>
      </w:r>
      <w:bookmarkEnd w:id="6000"/>
      <w:bookmarkEnd w:id="6001"/>
      <w:bookmarkEnd w:id="6002"/>
      <w:bookmarkEnd w:id="6003"/>
      <w:bookmarkEnd w:id="600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5" w:name="_Toc320485592"/>
      <w:bookmarkStart w:id="6006" w:name="_Toc323656702"/>
      <w:bookmarkStart w:id="6007" w:name="_Toc324085440"/>
      <w:bookmarkStart w:id="6008" w:name="_Toc383781092"/>
      <w:bookmarkStart w:id="6009" w:name="_Toc481936492"/>
      <w:r w:rsidRPr="00EC76D5">
        <w:t>Relational Operators</w:t>
      </w:r>
      <w:bookmarkEnd w:id="6005"/>
      <w:bookmarkEnd w:id="6006"/>
      <w:bookmarkEnd w:id="6007"/>
      <w:bookmarkEnd w:id="6008"/>
      <w:bookmarkEnd w:id="600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0" w:name="_Toc320485593"/>
      <w:bookmarkStart w:id="6011" w:name="_Toc323656703"/>
      <w:bookmarkStart w:id="6012" w:name="_Toc324085441"/>
      <w:bookmarkStart w:id="6013" w:name="_Toc383781093"/>
      <w:bookmarkStart w:id="6014" w:name="_Toc481936493"/>
      <w:r w:rsidRPr="00EC76D5">
        <w:t>Logical Operators</w:t>
      </w:r>
      <w:bookmarkEnd w:id="6010"/>
      <w:bookmarkEnd w:id="6011"/>
      <w:bookmarkEnd w:id="6012"/>
      <w:bookmarkEnd w:id="6013"/>
      <w:bookmarkEnd w:id="601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5" w:name="_Toc320485594"/>
      <w:bookmarkStart w:id="6016" w:name="_Toc323656704"/>
      <w:bookmarkStart w:id="6017" w:name="_Toc324085442"/>
      <w:bookmarkStart w:id="6018" w:name="_Toc383781094"/>
      <w:bookmarkStart w:id="6019" w:name="_Toc481936494"/>
      <w:r w:rsidRPr="00EC76D5">
        <w:t>Bitwise Operators</w:t>
      </w:r>
      <w:bookmarkEnd w:id="6015"/>
      <w:bookmarkEnd w:id="6016"/>
      <w:bookmarkEnd w:id="6017"/>
      <w:bookmarkEnd w:id="6018"/>
      <w:bookmarkEnd w:id="601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58086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58086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0" w:name="_Toc320485595"/>
      <w:bookmarkStart w:id="6021" w:name="_Toc323656705"/>
      <w:bookmarkStart w:id="6022" w:name="_Toc324085443"/>
      <w:bookmarkStart w:id="6023" w:name="_Toc383781095"/>
      <w:bookmarkStart w:id="6024" w:name="_Toc481936495"/>
      <w:r w:rsidRPr="00EC76D5">
        <w:t>Assignment</w:t>
      </w:r>
      <w:bookmarkEnd w:id="6020"/>
      <w:bookmarkEnd w:id="6021"/>
      <w:bookmarkEnd w:id="6022"/>
      <w:bookmarkEnd w:id="6023"/>
      <w:bookmarkEnd w:id="602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5" w:name="_Toc320485596"/>
      <w:bookmarkStart w:id="6026" w:name="_Toc323656706"/>
      <w:bookmarkStart w:id="6027" w:name="_Toc324085444"/>
      <w:bookmarkStart w:id="6028" w:name="_Toc383781096"/>
      <w:bookmarkStart w:id="6029" w:name="_Toc481936496"/>
      <w:r w:rsidRPr="00EC76D5">
        <w:t>The Condition Operator</w:t>
      </w:r>
      <w:bookmarkEnd w:id="6025"/>
      <w:bookmarkEnd w:id="6026"/>
      <w:bookmarkEnd w:id="6027"/>
      <w:bookmarkEnd w:id="6028"/>
      <w:bookmarkEnd w:id="602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0" w:name="_Toc320485597"/>
      <w:bookmarkStart w:id="6031" w:name="_Toc323656707"/>
      <w:bookmarkStart w:id="6032" w:name="_Toc324085445"/>
      <w:bookmarkStart w:id="6033" w:name="_Toc383781097"/>
      <w:bookmarkStart w:id="6034" w:name="_Toc481936497"/>
      <w:r w:rsidRPr="00EC76D5">
        <w:t>Precedence and Associatively</w:t>
      </w:r>
      <w:bookmarkEnd w:id="6030"/>
      <w:bookmarkEnd w:id="6031"/>
      <w:bookmarkEnd w:id="6032"/>
      <w:bookmarkEnd w:id="6033"/>
      <w:bookmarkEnd w:id="603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5" w:name="_Toc320485598"/>
      <w:bookmarkStart w:id="6036" w:name="_Toc323656708"/>
      <w:bookmarkStart w:id="6037" w:name="_Toc324085446"/>
      <w:bookmarkStart w:id="6038" w:name="_Toc383781098"/>
      <w:bookmarkStart w:id="6039" w:name="_Toc481936498"/>
      <w:r w:rsidRPr="00EC76D5">
        <w:t>Statements</w:t>
      </w:r>
      <w:bookmarkEnd w:id="6035"/>
      <w:bookmarkEnd w:id="6036"/>
      <w:bookmarkEnd w:id="6037"/>
      <w:bookmarkEnd w:id="6038"/>
      <w:bookmarkEnd w:id="603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0" w:name="_Toc320485599"/>
      <w:bookmarkStart w:id="6041" w:name="_Toc323656709"/>
      <w:bookmarkStart w:id="6042" w:name="_Toc324085447"/>
      <w:bookmarkStart w:id="6043" w:name="_Toc383781099"/>
      <w:bookmarkStart w:id="6044" w:name="_Toc481936499"/>
      <w:r w:rsidRPr="00EC76D5">
        <w:t>Selection statements</w:t>
      </w:r>
      <w:bookmarkEnd w:id="6040"/>
      <w:bookmarkEnd w:id="6041"/>
      <w:bookmarkEnd w:id="6042"/>
      <w:bookmarkEnd w:id="6043"/>
      <w:bookmarkEnd w:id="604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5" w:name="_Toc320485600"/>
      <w:bookmarkStart w:id="6046" w:name="_Toc323656710"/>
      <w:bookmarkStart w:id="6047" w:name="_Toc324085448"/>
      <w:bookmarkStart w:id="6048" w:name="_Toc383781100"/>
      <w:bookmarkStart w:id="6049" w:name="_Toc481936500"/>
      <w:r w:rsidRPr="00EC76D5">
        <w:t>Iteration statements</w:t>
      </w:r>
      <w:bookmarkEnd w:id="6045"/>
      <w:bookmarkEnd w:id="6046"/>
      <w:bookmarkEnd w:id="6047"/>
      <w:bookmarkEnd w:id="6048"/>
      <w:bookmarkEnd w:id="604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0" w:name="_Toc320485601"/>
      <w:bookmarkStart w:id="6051" w:name="_Toc323656711"/>
      <w:bookmarkStart w:id="6052" w:name="_Toc324085449"/>
      <w:bookmarkStart w:id="6053" w:name="_Toc383781101"/>
      <w:bookmarkStart w:id="6054" w:name="_Toc481936501"/>
      <w:r w:rsidRPr="00EC76D5">
        <w:t>Jump statements</w:t>
      </w:r>
      <w:bookmarkEnd w:id="6050"/>
      <w:bookmarkEnd w:id="6051"/>
      <w:bookmarkEnd w:id="6052"/>
      <w:bookmarkEnd w:id="6053"/>
      <w:bookmarkEnd w:id="605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5" w:name="_Toc320485602"/>
      <w:bookmarkStart w:id="6056" w:name="_Toc323656712"/>
      <w:bookmarkStart w:id="6057" w:name="_Toc324085450"/>
      <w:bookmarkStart w:id="6058" w:name="_Toc383781102"/>
      <w:bookmarkStart w:id="6059" w:name="_Toc481936502"/>
      <w:r w:rsidRPr="00EC76D5">
        <w:t>Expression statements</w:t>
      </w:r>
      <w:bookmarkEnd w:id="6055"/>
      <w:bookmarkEnd w:id="6056"/>
      <w:bookmarkEnd w:id="6057"/>
      <w:bookmarkEnd w:id="6058"/>
      <w:bookmarkEnd w:id="605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0" w:name="_Toc323656713"/>
      <w:bookmarkStart w:id="6061" w:name="_Toc324085451"/>
      <w:bookmarkStart w:id="6062" w:name="_Toc383781103"/>
      <w:bookmarkStart w:id="6063" w:name="_Toc481936503"/>
      <w:r w:rsidRPr="00EC76D5">
        <w:t>Volatile</w:t>
      </w:r>
      <w:bookmarkEnd w:id="6060"/>
      <w:bookmarkEnd w:id="6061"/>
      <w:bookmarkEnd w:id="6062"/>
      <w:bookmarkEnd w:id="606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5" w:author="Stefan Björnander" w:date="2012-05-06T21:16:00Z">
          <w:pPr>
            <w:pStyle w:val="CommandLine"/>
          </w:pPr>
        </w:pPrChange>
      </w:pPr>
    </w:p>
    <w:p w14:paraId="0D44E5CA" w14:textId="77777777" w:rsidR="00E80032" w:rsidRPr="00EC76D5" w:rsidRDefault="00E80032">
      <w:pPr>
        <w:pStyle w:val="Code"/>
        <w:pPrChange w:id="6066" w:author="Stefan Björnander" w:date="2012-05-06T21:16:00Z">
          <w:pPr>
            <w:pStyle w:val="CommandLine"/>
          </w:pPr>
        </w:pPrChange>
      </w:pPr>
      <w:r w:rsidRPr="00EC76D5">
        <w:rPr>
          <w:rFonts w:eastAsia="Times New Roman"/>
          <w:noProof w:val="0"/>
          <w:color w:val="000000" w:themeColor="text1"/>
          <w:rPrChange w:id="606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6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0" w:name="_Toc320485603"/>
      <w:bookmarkStart w:id="6071" w:name="_Toc323656714"/>
      <w:bookmarkStart w:id="6072" w:name="_Toc324085452"/>
      <w:bookmarkStart w:id="6073" w:name="_Toc383781104"/>
      <w:bookmarkStart w:id="6074" w:name="_Toc481936504"/>
      <w:r w:rsidRPr="00EC76D5">
        <w:t>Functions</w:t>
      </w:r>
      <w:bookmarkEnd w:id="6070"/>
      <w:bookmarkEnd w:id="6071"/>
      <w:bookmarkEnd w:id="6072"/>
      <w:bookmarkEnd w:id="6073"/>
      <w:bookmarkEnd w:id="607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36B1C" w:rsidRPr="003F7CF1" w:rsidRDefault="00636B1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36B1C" w:rsidRPr="003F7CF1" w:rsidRDefault="00636B1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36B1C" w:rsidRPr="003F7CF1" w:rsidRDefault="00636B1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36B1C" w:rsidRPr="003F7CF1" w:rsidRDefault="00636B1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36B1C" w:rsidRPr="003F7CF1" w:rsidRDefault="00636B1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36B1C" w:rsidRPr="003F7CF1" w:rsidRDefault="00636B1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36B1C" w:rsidRPr="003F7CF1" w:rsidRDefault="00636B1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36B1C" w:rsidRPr="003F7CF1" w:rsidRDefault="00636B1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36B1C" w:rsidRPr="003F7CF1" w:rsidRDefault="00636B1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36B1C" w:rsidRPr="003F7CF1" w:rsidRDefault="00636B1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36B1C" w:rsidRPr="003F7CF1" w:rsidRDefault="00636B1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36B1C" w:rsidRPr="003F7CF1" w:rsidRDefault="00636B1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5" w:name="_Toc320485604"/>
      <w:bookmarkStart w:id="6076" w:name="_Toc323656715"/>
      <w:bookmarkStart w:id="6077" w:name="_Toc324085453"/>
      <w:bookmarkStart w:id="6078" w:name="_Toc383781105"/>
      <w:bookmarkStart w:id="6079" w:name="_Toc481936505"/>
      <w:r w:rsidRPr="00EC76D5">
        <w:t>Void Functions</w:t>
      </w:r>
      <w:bookmarkEnd w:id="6075"/>
      <w:bookmarkEnd w:id="6076"/>
      <w:bookmarkEnd w:id="6077"/>
      <w:bookmarkEnd w:id="6078"/>
      <w:bookmarkEnd w:id="607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0" w:name="_Toc320485605"/>
      <w:bookmarkStart w:id="6081" w:name="_Toc323656716"/>
      <w:bookmarkStart w:id="6082" w:name="_Toc324085454"/>
      <w:bookmarkStart w:id="6083" w:name="_Toc383781106"/>
      <w:bookmarkStart w:id="6084" w:name="_Toc481936506"/>
      <w:r w:rsidRPr="00EC76D5">
        <w:t>Local and global variables</w:t>
      </w:r>
      <w:bookmarkEnd w:id="6080"/>
      <w:bookmarkEnd w:id="6081"/>
      <w:bookmarkEnd w:id="6082"/>
      <w:bookmarkEnd w:id="6083"/>
      <w:bookmarkEnd w:id="608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5" w:name="_Toc323656717"/>
      <w:bookmarkStart w:id="6086" w:name="_Toc324085455"/>
      <w:bookmarkStart w:id="6087" w:name="_Toc383781107"/>
      <w:bookmarkStart w:id="6088" w:name="_Toc481936507"/>
      <w:r w:rsidRPr="00EC76D5">
        <w:t>Inner Blocks with Local Variables</w:t>
      </w:r>
      <w:bookmarkEnd w:id="6085"/>
      <w:bookmarkEnd w:id="6086"/>
      <w:bookmarkEnd w:id="6087"/>
      <w:bookmarkEnd w:id="608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8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Block(</w:t>
      </w:r>
      <w:r w:rsidRPr="00EC76D5">
        <w:rPr>
          <w:color w:val="000000" w:themeColor="text1"/>
          <w:rPrChange w:id="609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3" w:name="_Toc320485606"/>
      <w:bookmarkStart w:id="6094" w:name="_Toc323656718"/>
      <w:bookmarkStart w:id="6095" w:name="_Toc324085456"/>
      <w:bookmarkStart w:id="6096" w:name="_Toc383781108"/>
      <w:bookmarkStart w:id="6097" w:name="_Toc481936508"/>
      <w:r w:rsidRPr="00EC76D5">
        <w:t>Call-by-Value and Call-by-Reference</w:t>
      </w:r>
      <w:bookmarkEnd w:id="6093"/>
      <w:bookmarkEnd w:id="6094"/>
      <w:bookmarkEnd w:id="6095"/>
      <w:bookmarkEnd w:id="6096"/>
      <w:bookmarkEnd w:id="609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36B1C" w:rsidRPr="003F7CF1" w:rsidRDefault="00636B1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36B1C" w:rsidRPr="003F7CF1" w:rsidRDefault="00636B1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36B1C" w:rsidRPr="003F7CF1" w:rsidRDefault="00636B1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36B1C" w:rsidRPr="003F7CF1" w:rsidRDefault="00636B1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36B1C" w:rsidRPr="003F7CF1" w:rsidRDefault="00636B1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36B1C" w:rsidRPr="003F7CF1" w:rsidRDefault="00636B1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36B1C" w:rsidRPr="003F7CF1" w:rsidRDefault="00636B1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36B1C" w:rsidRPr="003F7CF1" w:rsidRDefault="00636B1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36B1C" w:rsidRPr="003F7CF1" w:rsidRDefault="00636B1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36B1C" w:rsidRPr="003F7CF1" w:rsidRDefault="00636B1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36B1C" w:rsidRPr="003F7CF1" w:rsidRDefault="00636B1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36B1C" w:rsidRPr="003F7CF1" w:rsidRDefault="00636B1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36B1C" w:rsidRPr="003F7CF1" w:rsidRDefault="00636B1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36B1C" w:rsidRPr="003F7CF1" w:rsidRDefault="00636B1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36B1C" w:rsidRPr="003F7CF1" w:rsidRDefault="00636B1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36B1C" w:rsidRPr="003F7CF1" w:rsidRDefault="00636B1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36B1C" w:rsidRPr="003F7CF1" w:rsidRDefault="00636B1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36B1C" w:rsidRPr="003F7CF1" w:rsidRDefault="00636B1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36B1C" w:rsidRPr="003F7CF1" w:rsidRDefault="00636B1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36B1C" w:rsidRPr="003F7CF1" w:rsidRDefault="00636B1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36B1C" w:rsidRPr="003F7CF1" w:rsidRDefault="00636B1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36B1C" w:rsidRPr="003F7CF1" w:rsidRDefault="00636B1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36B1C" w:rsidRPr="003F7CF1" w:rsidRDefault="00636B1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36B1C" w:rsidRPr="003F7CF1" w:rsidRDefault="00636B1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36B1C" w:rsidRPr="003F7CF1" w:rsidRDefault="00636B1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36B1C" w:rsidRPr="003F7CF1" w:rsidRDefault="00636B1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36B1C" w:rsidRPr="003F7CF1" w:rsidRDefault="00636B1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36B1C" w:rsidRPr="003F7CF1" w:rsidRDefault="00636B1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36B1C" w:rsidRPr="003F7CF1" w:rsidRDefault="00636B1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36B1C" w:rsidRPr="003F7CF1" w:rsidRDefault="00636B1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36B1C" w:rsidRPr="003F7CF1" w:rsidRDefault="00636B1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36B1C" w:rsidRPr="003F7CF1" w:rsidRDefault="00636B1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36B1C" w:rsidRPr="003F7CF1" w:rsidRDefault="00636B1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36B1C" w:rsidRPr="003F7CF1" w:rsidRDefault="00636B1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36B1C" w:rsidRPr="003F7CF1" w:rsidRDefault="00636B1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36B1C" w:rsidRPr="003F7CF1" w:rsidRDefault="00636B1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36B1C" w:rsidRPr="003F7CF1" w:rsidRDefault="00636B1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36B1C" w:rsidRPr="003F7CF1" w:rsidRDefault="00636B1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36B1C" w:rsidRPr="003F7CF1" w:rsidRDefault="00636B1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36B1C" w:rsidRPr="003F7CF1" w:rsidRDefault="00636B1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36B1C" w:rsidRPr="003F7CF1" w:rsidRDefault="00636B1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36B1C" w:rsidRPr="003F7CF1" w:rsidRDefault="00636B1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36B1C" w:rsidRPr="003F7CF1" w:rsidRDefault="00636B1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36B1C" w:rsidRPr="003F7CF1" w:rsidRDefault="00636B1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36B1C" w:rsidRPr="003F7CF1" w:rsidRDefault="00636B1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36B1C" w:rsidRPr="003F7CF1" w:rsidRDefault="00636B1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36B1C" w:rsidRPr="003F7CF1" w:rsidRDefault="00636B1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36B1C" w:rsidRPr="003F7CF1" w:rsidRDefault="00636B1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36B1C" w:rsidRPr="003F7CF1" w:rsidRDefault="00636B1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36B1C" w:rsidRPr="003F7CF1" w:rsidRDefault="00636B1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36B1C" w:rsidRPr="003F7CF1" w:rsidRDefault="00636B1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36B1C" w:rsidRPr="003F7CF1" w:rsidRDefault="00636B1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36B1C" w:rsidRPr="003F7CF1" w:rsidRDefault="00636B1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36B1C" w:rsidRPr="003F7CF1" w:rsidRDefault="00636B1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36B1C" w:rsidRPr="003F7CF1" w:rsidRDefault="00636B1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36B1C" w:rsidRPr="003F7CF1" w:rsidRDefault="00636B1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36B1C" w:rsidRPr="003F7CF1" w:rsidRDefault="00636B1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36B1C" w:rsidRPr="003F7CF1" w:rsidRDefault="00636B1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36B1C" w:rsidRPr="003F7CF1" w:rsidRDefault="00636B1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36B1C" w:rsidRPr="003F7CF1" w:rsidRDefault="00636B1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36B1C" w:rsidRPr="003F7CF1" w:rsidRDefault="00636B1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36B1C" w:rsidRPr="003F7CF1" w:rsidRDefault="00636B1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36B1C" w:rsidRPr="003F7CF1" w:rsidRDefault="00636B1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36B1C" w:rsidRPr="003F7CF1" w:rsidRDefault="00636B1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36B1C" w:rsidRPr="003F7CF1" w:rsidRDefault="00636B1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36B1C" w:rsidRPr="003F7CF1" w:rsidRDefault="00636B1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36B1C" w:rsidRPr="003F7CF1" w:rsidRDefault="00636B1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36B1C" w:rsidRPr="003F7CF1" w:rsidRDefault="00636B1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36B1C" w:rsidRPr="003F7CF1" w:rsidRDefault="00636B1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36B1C" w:rsidRPr="003F7CF1" w:rsidRDefault="00636B1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36B1C" w:rsidRPr="003F7CF1" w:rsidRDefault="00636B1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36B1C" w:rsidRPr="003F7CF1" w:rsidRDefault="00636B1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36B1C" w:rsidRPr="003F7CF1" w:rsidRDefault="00636B1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36B1C" w:rsidRPr="003F7CF1" w:rsidRDefault="00636B1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36B1C" w:rsidRPr="003F7CF1" w:rsidRDefault="00636B1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36B1C" w:rsidRPr="003F7CF1" w:rsidRDefault="00636B1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36B1C" w:rsidRPr="003F7CF1" w:rsidRDefault="00636B1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36B1C" w:rsidRPr="003F7CF1" w:rsidRDefault="00636B1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36B1C" w:rsidRPr="003F7CF1" w:rsidRDefault="00636B1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36B1C" w:rsidRPr="003F7CF1" w:rsidRDefault="00636B1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36B1C" w:rsidRPr="003F7CF1" w:rsidRDefault="00636B1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36B1C" w:rsidRPr="003F7CF1" w:rsidRDefault="00636B1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36B1C" w:rsidRPr="003F7CF1" w:rsidRDefault="00636B1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36B1C" w:rsidRPr="003F7CF1" w:rsidRDefault="00636B1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36B1C" w:rsidRPr="003F7CF1" w:rsidRDefault="00636B1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36B1C" w:rsidRPr="003F7CF1" w:rsidRDefault="00636B1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36B1C" w:rsidRPr="003F7CF1" w:rsidRDefault="00636B1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36B1C" w:rsidRPr="003F7CF1" w:rsidRDefault="00636B1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36B1C" w:rsidRPr="003F7CF1" w:rsidRDefault="00636B1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36B1C" w:rsidRPr="003F7CF1" w:rsidRDefault="00636B1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36B1C" w:rsidRPr="003F7CF1" w:rsidRDefault="00636B1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36B1C" w:rsidRPr="003F7CF1" w:rsidRDefault="00636B1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36B1C" w:rsidRPr="003F7CF1" w:rsidRDefault="00636B1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8" w:name="_Toc320485607"/>
      <w:bookmarkStart w:id="6099" w:name="_Toc323656719"/>
      <w:bookmarkStart w:id="6100" w:name="_Toc324085457"/>
      <w:bookmarkStart w:id="6101" w:name="_Toc383781109"/>
      <w:bookmarkStart w:id="6102" w:name="_Toc481936509"/>
      <w:r w:rsidRPr="00EC76D5">
        <w:t>Static, Extern, and Register Variables</w:t>
      </w:r>
      <w:bookmarkEnd w:id="6098"/>
      <w:bookmarkEnd w:id="6099"/>
      <w:bookmarkEnd w:id="6100"/>
      <w:bookmarkEnd w:id="6101"/>
      <w:bookmarkEnd w:id="610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3" w:name="_Toc320485608"/>
      <w:bookmarkStart w:id="6104" w:name="_Toc323656720"/>
      <w:bookmarkStart w:id="6105" w:name="_Toc324085458"/>
      <w:bookmarkStart w:id="6106" w:name="_Toc383781110"/>
      <w:bookmarkStart w:id="6107" w:name="_Toc481936510"/>
      <w:r w:rsidRPr="00EC76D5">
        <w:t>Recursion</w:t>
      </w:r>
      <w:bookmarkEnd w:id="6103"/>
      <w:bookmarkEnd w:id="6104"/>
      <w:bookmarkEnd w:id="6105"/>
      <w:bookmarkEnd w:id="6106"/>
      <w:bookmarkEnd w:id="610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58086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8" w:name="_Toc320485609"/>
      <w:bookmarkStart w:id="6109" w:name="_Toc323656721"/>
      <w:bookmarkStart w:id="6110" w:name="_Toc324085459"/>
      <w:bookmarkStart w:id="6111" w:name="_Toc383781111"/>
      <w:bookmarkStart w:id="6112" w:name="_Toc481936511"/>
      <w:r w:rsidRPr="00EC76D5">
        <w:t>Def</w:t>
      </w:r>
      <w:r w:rsidR="002F35C1">
        <w:t>initializer</w:t>
      </w:r>
      <w:r w:rsidRPr="00EC76D5">
        <w:t>ion and Declaration</w:t>
      </w:r>
      <w:bookmarkEnd w:id="6108"/>
      <w:bookmarkEnd w:id="6109"/>
      <w:bookmarkEnd w:id="6110"/>
      <w:bookmarkEnd w:id="6111"/>
      <w:bookmarkEnd w:id="611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58086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58086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3" w:name="_Toc320485610"/>
      <w:bookmarkStart w:id="6114" w:name="_Toc323656722"/>
      <w:bookmarkStart w:id="6115" w:name="_Toc324085460"/>
      <w:bookmarkStart w:id="6116" w:name="_Toc383781112"/>
      <w:bookmarkStart w:id="6117" w:name="_Toc481936512"/>
      <w:r w:rsidRPr="00EC76D5">
        <w:t>Higher-Order Functions</w:t>
      </w:r>
      <w:bookmarkEnd w:id="6113"/>
      <w:bookmarkEnd w:id="6114"/>
      <w:bookmarkEnd w:id="6115"/>
      <w:bookmarkEnd w:id="6116"/>
      <w:bookmarkEnd w:id="611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8" w:name="_Toc320485611"/>
      <w:bookmarkStart w:id="6119" w:name="_Toc323656723"/>
      <w:bookmarkStart w:id="6120" w:name="_Toc324085461"/>
      <w:bookmarkStart w:id="6121" w:name="_Toc383781113"/>
      <w:bookmarkStart w:id="6122" w:name="_Ref383865210"/>
      <w:bookmarkStart w:id="6123" w:name="_Toc481936513"/>
      <w:r w:rsidRPr="00EC76D5">
        <w:t>Structures and Linked Lists</w:t>
      </w:r>
      <w:bookmarkEnd w:id="6118"/>
      <w:bookmarkEnd w:id="6119"/>
      <w:bookmarkEnd w:id="6120"/>
      <w:bookmarkEnd w:id="6121"/>
      <w:bookmarkEnd w:id="6122"/>
      <w:bookmarkEnd w:id="612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36B1C" w:rsidRPr="003F7CF1" w:rsidRDefault="00636B1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36B1C" w:rsidRPr="003F7CF1" w:rsidRDefault="00636B1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36B1C" w:rsidRPr="003F7CF1" w:rsidRDefault="00636B1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36B1C" w:rsidRPr="003F7CF1" w:rsidRDefault="00636B1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36B1C" w:rsidRPr="003F7CF1" w:rsidRDefault="00636B1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36B1C" w:rsidRPr="003F7CF1" w:rsidRDefault="00636B1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36B1C" w:rsidRPr="003F7CF1" w:rsidRDefault="00636B1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36B1C" w:rsidRPr="003F7CF1" w:rsidRDefault="00636B1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36B1C" w:rsidRPr="003F7CF1" w:rsidRDefault="00636B1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36B1C" w:rsidRPr="003F7CF1" w:rsidRDefault="00636B1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36B1C" w:rsidRPr="003F7CF1" w:rsidRDefault="00636B1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36B1C" w:rsidRPr="003F7CF1" w:rsidRDefault="00636B1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36B1C" w:rsidRPr="003F7CF1" w:rsidRDefault="00636B1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36B1C" w:rsidRPr="003F7CF1" w:rsidRDefault="00636B1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36B1C" w:rsidRPr="003F7CF1" w:rsidRDefault="00636B1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36B1C" w:rsidRPr="003F7CF1" w:rsidRDefault="00636B1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36B1C" w:rsidRPr="003F7CF1" w:rsidRDefault="00636B1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36B1C" w:rsidRPr="003F7CF1" w:rsidRDefault="00636B1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36B1C" w:rsidRPr="003F7CF1" w:rsidRDefault="00636B1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36B1C" w:rsidRPr="003F7CF1" w:rsidRDefault="00636B1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36B1C" w:rsidRPr="003F7CF1" w:rsidRDefault="00636B1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36B1C" w:rsidRPr="003F7CF1" w:rsidRDefault="00636B1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36B1C" w:rsidRPr="003F7CF1" w:rsidRDefault="00636B1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4" w:name="_Toc320485612"/>
      <w:bookmarkStart w:id="6125" w:name="_Toc323656724"/>
      <w:bookmarkStart w:id="6126" w:name="_Toc324085462"/>
      <w:bookmarkStart w:id="6127" w:name="_Toc383781114"/>
      <w:bookmarkStart w:id="6128" w:name="_Toc481936514"/>
      <w:r w:rsidRPr="00EC76D5">
        <w:t>Stacks and Linked Lists</w:t>
      </w:r>
      <w:bookmarkEnd w:id="6124"/>
      <w:bookmarkEnd w:id="6125"/>
      <w:bookmarkEnd w:id="6126"/>
      <w:bookmarkEnd w:id="6127"/>
      <w:bookmarkEnd w:id="612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36B1C" w:rsidRPr="003F7CF1" w:rsidRDefault="00636B1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36B1C" w:rsidRPr="003F7CF1" w:rsidRDefault="00636B1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36B1C" w:rsidRPr="003F7CF1" w:rsidRDefault="00636B1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36B1C" w:rsidRPr="003F7CF1" w:rsidRDefault="00636B1C" w:rsidP="00E80032">
                              <w:pPr>
                                <w:pStyle w:val="SourceCodeBoxText"/>
                                <w:rPr>
                                  <w:sz w:val="19"/>
                                  <w:szCs w:val="19"/>
                                  <w:lang w:val="en-US"/>
                                </w:rPr>
                              </w:pPr>
                              <w:r w:rsidRPr="003F7CF1">
                                <w:rPr>
                                  <w:sz w:val="19"/>
                                  <w:szCs w:val="19"/>
                                  <w:lang w:val="en-US"/>
                                </w:rPr>
                                <w:t>push 1</w:t>
                              </w:r>
                            </w:p>
                            <w:p w14:paraId="3C159322" w14:textId="77777777" w:rsidR="00636B1C" w:rsidRPr="003F7CF1" w:rsidRDefault="00636B1C" w:rsidP="00E80032">
                              <w:pPr>
                                <w:pStyle w:val="SourceCodeBoxText"/>
                                <w:rPr>
                                  <w:sz w:val="19"/>
                                  <w:szCs w:val="19"/>
                                  <w:lang w:val="en-US"/>
                                </w:rPr>
                              </w:pPr>
                              <w:r w:rsidRPr="003F7CF1">
                                <w:rPr>
                                  <w:sz w:val="19"/>
                                  <w:szCs w:val="19"/>
                                  <w:lang w:val="en-US"/>
                                </w:rPr>
                                <w:t>push 2</w:t>
                              </w:r>
                            </w:p>
                            <w:p w14:paraId="22BA48C9" w14:textId="77777777" w:rsidR="00636B1C" w:rsidRPr="003F7CF1" w:rsidRDefault="00636B1C" w:rsidP="00E80032">
                              <w:pPr>
                                <w:pStyle w:val="SourceCodeBoxText"/>
                                <w:rPr>
                                  <w:sz w:val="19"/>
                                  <w:szCs w:val="19"/>
                                  <w:lang w:val="en-US"/>
                                </w:rPr>
                              </w:pPr>
                              <w:r w:rsidRPr="003F7CF1">
                                <w:rPr>
                                  <w:sz w:val="19"/>
                                  <w:szCs w:val="19"/>
                                  <w:lang w:val="en-US"/>
                                </w:rPr>
                                <w:t>push 3</w:t>
                              </w:r>
                            </w:p>
                            <w:p w14:paraId="5F86FACB"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36B1C" w:rsidRPr="003F7CF1" w:rsidRDefault="00636B1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36B1C" w:rsidRPr="003F7CF1" w:rsidRDefault="00636B1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36B1C" w:rsidRPr="003F7CF1" w:rsidRDefault="00636B1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36B1C" w:rsidRPr="003F7CF1" w:rsidRDefault="00636B1C" w:rsidP="00E80032">
                        <w:pPr>
                          <w:pStyle w:val="SourceCodeBoxText"/>
                          <w:rPr>
                            <w:sz w:val="19"/>
                            <w:szCs w:val="19"/>
                            <w:lang w:val="en-US"/>
                          </w:rPr>
                        </w:pPr>
                        <w:r w:rsidRPr="003F7CF1">
                          <w:rPr>
                            <w:sz w:val="19"/>
                            <w:szCs w:val="19"/>
                            <w:lang w:val="en-US"/>
                          </w:rPr>
                          <w:t>push 1</w:t>
                        </w:r>
                      </w:p>
                      <w:p w14:paraId="3C159322" w14:textId="77777777" w:rsidR="00636B1C" w:rsidRPr="003F7CF1" w:rsidRDefault="00636B1C" w:rsidP="00E80032">
                        <w:pPr>
                          <w:pStyle w:val="SourceCodeBoxText"/>
                          <w:rPr>
                            <w:sz w:val="19"/>
                            <w:szCs w:val="19"/>
                            <w:lang w:val="en-US"/>
                          </w:rPr>
                        </w:pPr>
                        <w:r w:rsidRPr="003F7CF1">
                          <w:rPr>
                            <w:sz w:val="19"/>
                            <w:szCs w:val="19"/>
                            <w:lang w:val="en-US"/>
                          </w:rPr>
                          <w:t>push 2</w:t>
                        </w:r>
                      </w:p>
                      <w:p w14:paraId="22BA48C9" w14:textId="77777777" w:rsidR="00636B1C" w:rsidRPr="003F7CF1" w:rsidRDefault="00636B1C" w:rsidP="00E80032">
                        <w:pPr>
                          <w:pStyle w:val="SourceCodeBoxText"/>
                          <w:rPr>
                            <w:sz w:val="19"/>
                            <w:szCs w:val="19"/>
                            <w:lang w:val="en-US"/>
                          </w:rPr>
                        </w:pPr>
                        <w:r w:rsidRPr="003F7CF1">
                          <w:rPr>
                            <w:sz w:val="19"/>
                            <w:szCs w:val="19"/>
                            <w:lang w:val="en-US"/>
                          </w:rPr>
                          <w:t>push 3</w:t>
                        </w:r>
                      </w:p>
                      <w:p w14:paraId="5F86FACB" w14:textId="77777777" w:rsidR="00636B1C" w:rsidRPr="003F7CF1" w:rsidRDefault="00636B1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36B1C" w:rsidRPr="003F7CF1" w:rsidRDefault="00636B1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36B1C" w:rsidRPr="003F7CF1" w:rsidRDefault="00636B1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36B1C" w:rsidRPr="003F7CF1" w:rsidRDefault="00636B1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36B1C" w:rsidRPr="003F7CF1" w:rsidRDefault="00636B1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36B1C" w:rsidRPr="003F7CF1" w:rsidRDefault="00636B1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36B1C" w:rsidRPr="003F7CF1" w:rsidRDefault="00636B1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36B1C" w:rsidRPr="003F7CF1" w:rsidRDefault="00636B1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36B1C" w:rsidRPr="003F7CF1" w:rsidRDefault="00636B1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36B1C" w:rsidRPr="003F7CF1" w:rsidRDefault="00636B1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36B1C" w:rsidRPr="003F7CF1" w:rsidRDefault="00636B1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36B1C" w:rsidRPr="003F7CF1" w:rsidRDefault="00636B1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36B1C" w:rsidRPr="003F7CF1" w:rsidRDefault="00636B1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36B1C" w:rsidRPr="003F7CF1" w:rsidRDefault="00636B1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36B1C" w:rsidRPr="003F7CF1" w:rsidRDefault="00636B1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36B1C" w:rsidRPr="003F7CF1" w:rsidRDefault="00636B1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36B1C" w:rsidRPr="003F7CF1" w:rsidRDefault="00636B1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36B1C" w:rsidRPr="003F7CF1" w:rsidRDefault="00636B1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36B1C" w:rsidRPr="003F7CF1" w:rsidRDefault="00636B1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36B1C" w:rsidRPr="003F7CF1" w:rsidRDefault="00636B1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36B1C" w:rsidRPr="003F7CF1" w:rsidRDefault="00636B1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36B1C" w:rsidRPr="003F7CF1" w:rsidRDefault="00636B1C" w:rsidP="00E80032">
                              <w:pPr>
                                <w:pStyle w:val="SourceCodeBoxText"/>
                                <w:rPr>
                                  <w:sz w:val="19"/>
                                  <w:szCs w:val="19"/>
                                  <w:lang w:val="en-US"/>
                                </w:rPr>
                              </w:pPr>
                              <w:r w:rsidRPr="003F7CF1">
                                <w:rPr>
                                  <w:sz w:val="19"/>
                                  <w:szCs w:val="19"/>
                                  <w:lang w:val="en-US"/>
                                </w:rPr>
                                <w:t>3</w:t>
                              </w:r>
                            </w:p>
                            <w:p w14:paraId="40F6D3AC" w14:textId="77777777" w:rsidR="00636B1C" w:rsidRPr="003F7CF1" w:rsidRDefault="00636B1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36B1C" w:rsidRPr="003F7CF1" w:rsidRDefault="00636B1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36B1C" w:rsidRPr="003F7CF1" w:rsidRDefault="00636B1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36B1C" w:rsidRPr="003F7CF1" w:rsidRDefault="00636B1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36B1C" w:rsidRPr="003F7CF1" w:rsidRDefault="00636B1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36B1C" w:rsidRPr="003F7CF1" w:rsidRDefault="00636B1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36B1C" w:rsidRPr="003F7CF1" w:rsidRDefault="00636B1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36B1C" w:rsidRPr="003F7CF1" w:rsidRDefault="00636B1C" w:rsidP="00E80032">
                        <w:pPr>
                          <w:pStyle w:val="SourceCodeBoxText"/>
                          <w:rPr>
                            <w:sz w:val="19"/>
                            <w:szCs w:val="19"/>
                            <w:lang w:val="en-US"/>
                          </w:rPr>
                        </w:pPr>
                        <w:r w:rsidRPr="003F7CF1">
                          <w:rPr>
                            <w:sz w:val="19"/>
                            <w:szCs w:val="19"/>
                            <w:lang w:val="en-US"/>
                          </w:rPr>
                          <w:t>3</w:t>
                        </w:r>
                      </w:p>
                      <w:p w14:paraId="40F6D3AC" w14:textId="77777777" w:rsidR="00636B1C" w:rsidRPr="003F7CF1" w:rsidRDefault="00636B1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36B1C" w:rsidRPr="003F7CF1" w:rsidRDefault="00636B1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36B1C" w:rsidRPr="003F7CF1" w:rsidRDefault="00636B1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36B1C" w:rsidRPr="003F7CF1" w:rsidRDefault="00636B1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36B1C" w:rsidRPr="003F7CF1" w:rsidRDefault="00636B1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36B1C" w:rsidRPr="003F7CF1" w:rsidRDefault="00636B1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36B1C" w:rsidRPr="003F7CF1" w:rsidRDefault="00636B1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36B1C" w:rsidRPr="003F7CF1" w:rsidRDefault="00636B1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36B1C" w:rsidRPr="003F7CF1" w:rsidRDefault="00636B1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36B1C" w:rsidRPr="003F7CF1" w:rsidRDefault="00636B1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36B1C" w:rsidRPr="003F7CF1" w:rsidRDefault="00636B1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36B1C" w:rsidRPr="003F7CF1" w:rsidRDefault="00636B1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29" w:name="_Toc320485613"/>
      <w:bookmarkStart w:id="6130" w:name="_Toc323656725"/>
      <w:bookmarkStart w:id="6131" w:name="_Toc324085463"/>
      <w:bookmarkStart w:id="6132" w:name="_Toc383781115"/>
      <w:bookmarkStart w:id="6133" w:name="_Toc481936515"/>
      <w:r w:rsidRPr="00EC76D5">
        <w:t>Unions</w:t>
      </w:r>
      <w:bookmarkEnd w:id="6129"/>
      <w:bookmarkEnd w:id="6130"/>
      <w:bookmarkEnd w:id="6131"/>
      <w:bookmarkEnd w:id="6132"/>
      <w:bookmarkEnd w:id="613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4" w:name="_Toc320485614"/>
      <w:bookmarkStart w:id="6135" w:name="_Toc323656726"/>
      <w:bookmarkStart w:id="6136" w:name="_Toc324085464"/>
      <w:bookmarkStart w:id="6137" w:name="_Toc383781116"/>
      <w:bookmarkStart w:id="6138" w:name="_Toc481936516"/>
      <w:r w:rsidRPr="00EC76D5">
        <w:t>Bitfields</w:t>
      </w:r>
      <w:bookmarkEnd w:id="6134"/>
      <w:bookmarkEnd w:id="6135"/>
      <w:bookmarkEnd w:id="6136"/>
      <w:bookmarkEnd w:id="6137"/>
      <w:bookmarkEnd w:id="613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3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0" w:name="_Toc320485616"/>
      <w:bookmarkStart w:id="6141" w:name="_Toc323656727"/>
      <w:bookmarkStart w:id="6142" w:name="_Toc324085465"/>
      <w:bookmarkStart w:id="6143" w:name="_Toc383781117"/>
      <w:bookmarkStart w:id="6144" w:name="_Toc481936517"/>
      <w:r w:rsidRPr="00EC76D5">
        <w:t>Structures with function pointers</w:t>
      </w:r>
      <w:bookmarkEnd w:id="6140"/>
      <w:bookmarkEnd w:id="6141"/>
      <w:bookmarkEnd w:id="6142"/>
      <w:bookmarkEnd w:id="6143"/>
      <w:bookmarkEnd w:id="614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5" w:name="_Toc320485619"/>
      <w:bookmarkStart w:id="6146" w:name="_Toc323656728"/>
      <w:bookmarkStart w:id="6147" w:name="_Toc324085466"/>
      <w:bookmarkStart w:id="6148" w:name="_Toc383781118"/>
      <w:bookmarkStart w:id="6149" w:name="_Ref383781494"/>
      <w:bookmarkStart w:id="6150" w:name="_Ref383865235"/>
      <w:bookmarkStart w:id="6151" w:name="_Ref383865434"/>
      <w:bookmarkStart w:id="6152" w:name="_Ref383866090"/>
      <w:bookmarkStart w:id="6153" w:name="_Toc481936518"/>
      <w:r w:rsidRPr="00EC76D5">
        <w:t>The Preprocessor</w:t>
      </w:r>
      <w:bookmarkEnd w:id="6145"/>
      <w:bookmarkEnd w:id="6146"/>
      <w:bookmarkEnd w:id="6147"/>
      <w:bookmarkEnd w:id="6148"/>
      <w:bookmarkEnd w:id="6149"/>
      <w:bookmarkEnd w:id="6150"/>
      <w:bookmarkEnd w:id="6151"/>
      <w:bookmarkEnd w:id="6152"/>
      <w:bookmarkEnd w:id="615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4" w:name="_Toc320485618"/>
      <w:bookmarkStart w:id="6155" w:name="_Toc323656729"/>
      <w:bookmarkStart w:id="6156" w:name="_Toc324085467"/>
      <w:bookmarkStart w:id="6157" w:name="_Toc383781119"/>
      <w:bookmarkStart w:id="6158" w:name="_Toc481936519"/>
      <w:bookmarkStart w:id="6159" w:name="_Toc320485621"/>
      <w:r w:rsidRPr="00EC76D5">
        <w:t>The Standard Library</w:t>
      </w:r>
      <w:bookmarkEnd w:id="6154"/>
      <w:bookmarkEnd w:id="6155"/>
      <w:bookmarkEnd w:id="6156"/>
      <w:bookmarkEnd w:id="6157"/>
      <w:bookmarkEnd w:id="615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0" w:name="_Toc323656730"/>
      <w:bookmarkStart w:id="6161" w:name="_Toc324085468"/>
      <w:bookmarkStart w:id="6162" w:name="_Toc383781120"/>
      <w:bookmarkStart w:id="6163" w:name="_Toc481936520"/>
      <w:r w:rsidRPr="00EC76D5">
        <w:t>File Management</w:t>
      </w:r>
      <w:bookmarkEnd w:id="6160"/>
      <w:bookmarkEnd w:id="6161"/>
      <w:bookmarkEnd w:id="6162"/>
      <w:bookmarkEnd w:id="616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4" w:name="_Toc323656731"/>
      <w:bookmarkStart w:id="6165" w:name="_Toc324085469"/>
      <w:bookmarkStart w:id="6166" w:name="_Toc383781121"/>
      <w:bookmarkStart w:id="6167" w:name="_Toc481936521"/>
      <w:r w:rsidRPr="00EC76D5">
        <w:t>Program Parameters</w:t>
      </w:r>
      <w:bookmarkEnd w:id="6164"/>
      <w:bookmarkEnd w:id="6165"/>
      <w:bookmarkEnd w:id="6166"/>
      <w:bookmarkEnd w:id="616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69" w:name="_Toc323656732"/>
      <w:bookmarkStart w:id="6170" w:name="_Toc324085470"/>
      <w:bookmarkStart w:id="6171" w:name="_Toc383781122"/>
      <w:bookmarkStart w:id="6172" w:name="_Toc481936522"/>
      <w:r w:rsidRPr="00EC76D5">
        <w:t>Environment Functions</w:t>
      </w:r>
      <w:bookmarkEnd w:id="6169"/>
      <w:bookmarkEnd w:id="6170"/>
      <w:bookmarkEnd w:id="6171"/>
      <w:bookmarkEnd w:id="617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void</w:t>
      </w:r>
      <w:r w:rsidRPr="00EC76D5">
        <w:t xml:space="preserve"> ExitFunction(</w:t>
      </w:r>
      <w:r w:rsidRPr="00EC76D5">
        <w:rPr>
          <w:color w:val="000000" w:themeColor="text1"/>
          <w:rPrChange w:id="617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79" w:name="_Toc323656733"/>
      <w:bookmarkStart w:id="6180" w:name="_Toc324085471"/>
      <w:bookmarkStart w:id="6181" w:name="_Toc383781123"/>
      <w:bookmarkStart w:id="6182" w:name="_Ref383865473"/>
      <w:bookmarkStart w:id="6183" w:name="_Ref383865556"/>
      <w:bookmarkStart w:id="6184" w:name="_Toc481936523"/>
      <w:r w:rsidRPr="00EC76D5">
        <w:t>Searching and Sorting</w:t>
      </w:r>
      <w:bookmarkEnd w:id="6179"/>
      <w:bookmarkEnd w:id="6180"/>
      <w:bookmarkEnd w:id="6181"/>
      <w:bookmarkEnd w:id="6182"/>
      <w:bookmarkEnd w:id="6183"/>
      <w:bookmarkEnd w:id="6184"/>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t</w:t>
      </w:r>
      <w:r w:rsidRPr="00EC76D5">
        <w:t xml:space="preserve"> CompareIntegers(</w:t>
      </w:r>
      <w:r w:rsidRPr="00EC76D5">
        <w:rPr>
          <w:color w:val="000000" w:themeColor="text1"/>
          <w:rPrChange w:id="6187" w:author="Stefan Björnander" w:date="2012-05-06T21:51:00Z">
            <w:rPr>
              <w:color w:val="0000FF"/>
            </w:rPr>
          </w:rPrChange>
        </w:rPr>
        <w:t>const</w:t>
      </w:r>
      <w:r w:rsidRPr="00EC76D5">
        <w:t xml:space="preserve"> </w:t>
      </w:r>
      <w:r w:rsidRPr="00EC76D5">
        <w:rPr>
          <w:color w:val="000000" w:themeColor="text1"/>
          <w:rPrChange w:id="6188" w:author="Stefan Björnander" w:date="2012-05-06T21:51:00Z">
            <w:rPr>
              <w:color w:val="0000FF"/>
            </w:rPr>
          </w:rPrChange>
        </w:rPr>
        <w:t>int</w:t>
      </w:r>
      <w:r w:rsidRPr="00EC76D5">
        <w:t xml:space="preserve">* intPtr1, </w:t>
      </w:r>
      <w:r w:rsidRPr="00EC76D5">
        <w:rPr>
          <w:color w:val="000000" w:themeColor="text1"/>
          <w:rPrChange w:id="6189" w:author="Stefan Björnander" w:date="2012-05-06T21:51:00Z">
            <w:rPr>
              <w:color w:val="0000FF"/>
            </w:rPr>
          </w:rPrChange>
        </w:rPr>
        <w:t>const</w:t>
      </w:r>
      <w:r w:rsidRPr="00EC76D5">
        <w:t xml:space="preserve"> </w:t>
      </w:r>
      <w:r w:rsidRPr="00EC76D5">
        <w:rPr>
          <w:color w:val="000000" w:themeColor="text1"/>
          <w:rPrChange w:id="619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199" w:name="_Toc323656734"/>
      <w:bookmarkStart w:id="6200" w:name="_Toc324085472"/>
      <w:bookmarkStart w:id="6201" w:name="_Toc383781124"/>
      <w:bookmarkStart w:id="6202" w:name="_Toc481936524"/>
      <w:r w:rsidRPr="00EC76D5">
        <w:t xml:space="preserve">Functions with </w:t>
      </w:r>
      <w:bookmarkStart w:id="6203" w:name="_Toc320485620"/>
      <w:r w:rsidRPr="00EC76D5">
        <w:t>Variable Number of Parameters</w:t>
      </w:r>
      <w:bookmarkEnd w:id="6199"/>
      <w:bookmarkEnd w:id="6200"/>
      <w:bookmarkEnd w:id="6201"/>
      <w:bookmarkEnd w:id="6202"/>
      <w:bookmarkEnd w:id="6203"/>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4" w:name="_Toc323656735"/>
      <w:bookmarkStart w:id="6205" w:name="_Toc324085473"/>
      <w:bookmarkStart w:id="6206" w:name="_Toc383781125"/>
      <w:bookmarkStart w:id="6207" w:name="_Toc481936525"/>
      <w:r w:rsidRPr="00EC76D5">
        <w:t>String Management</w:t>
      </w:r>
      <w:bookmarkEnd w:id="6204"/>
      <w:bookmarkEnd w:id="6205"/>
      <w:bookmarkEnd w:id="6206"/>
      <w:bookmarkEnd w:id="6207"/>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8" w:author="Stefan Björnander" w:date="2012-05-06T21:51:00Z">
            <w:rPr>
              <w:color w:val="0000FF"/>
            </w:rPr>
          </w:rPrChange>
        </w:rPr>
        <w:t>int</w:t>
      </w:r>
      <w:r w:rsidRPr="00EC76D5">
        <w:t xml:space="preserve"> FirstIndexOf(char s[], </w:t>
      </w:r>
      <w:r w:rsidRPr="00EC76D5">
        <w:rPr>
          <w:color w:val="000000" w:themeColor="text1"/>
          <w:rPrChange w:id="620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0" w:author="Stefan Björnander" w:date="2012-05-06T21:51:00Z">
            <w:rPr>
              <w:color w:val="0000FF"/>
            </w:rPr>
          </w:rPrChange>
        </w:rPr>
        <w:t>int</w:t>
      </w:r>
      <w:r w:rsidRPr="00EC76D5">
        <w:t xml:space="preserve"> LastIndexOf(</w:t>
      </w:r>
      <w:r w:rsidRPr="00EC76D5">
        <w:rPr>
          <w:color w:val="000000" w:themeColor="text1"/>
          <w:rPrChange w:id="6211" w:author="Stefan Björnander" w:date="2012-05-06T21:51:00Z">
            <w:rPr>
              <w:color w:val="0000FF"/>
            </w:rPr>
          </w:rPrChange>
        </w:rPr>
        <w:t>char</w:t>
      </w:r>
      <w:r w:rsidRPr="00EC76D5">
        <w:t xml:space="preserve"> s[], </w:t>
      </w:r>
      <w:r w:rsidRPr="00EC76D5">
        <w:rPr>
          <w:color w:val="000000" w:themeColor="text1"/>
          <w:rPrChange w:id="621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3" w:author="Stefan Björnander" w:date="2012-05-06T21:51:00Z">
            <w:rPr>
              <w:color w:val="A31515"/>
            </w:rPr>
          </w:rPrChange>
        </w:rPr>
        <w:t>"Hello"</w:t>
      </w:r>
      <w:r w:rsidRPr="00EC76D5">
        <w:t xml:space="preserve">, s2[] = </w:t>
      </w:r>
      <w:r w:rsidRPr="00EC76D5">
        <w:rPr>
          <w:color w:val="000000" w:themeColor="text1"/>
          <w:rPrChange w:id="621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if</w:t>
      </w:r>
      <w:r w:rsidRPr="00EC76D5">
        <w:t xml:space="preserve"> (sscanf(s2, </w:t>
      </w:r>
      <w:r w:rsidRPr="00EC76D5">
        <w:rPr>
          <w:color w:val="000000" w:themeColor="text1"/>
          <w:rPrChange w:id="621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1" w:name="_Toc323656736"/>
      <w:bookmarkStart w:id="6222" w:name="_Toc324085474"/>
      <w:bookmarkStart w:id="6223" w:name="_Toc383781126"/>
      <w:bookmarkStart w:id="6224" w:name="_Toc481936526"/>
      <w:r w:rsidRPr="00EC76D5">
        <w:t>Memory Management</w:t>
      </w:r>
      <w:bookmarkEnd w:id="6221"/>
      <w:bookmarkEnd w:id="6222"/>
      <w:bookmarkEnd w:id="6223"/>
      <w:bookmarkEnd w:id="6224"/>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7" w:name="_Toc323656737"/>
      <w:bookmarkStart w:id="6228" w:name="_Toc324085475"/>
      <w:bookmarkStart w:id="6229" w:name="_Toc383781127"/>
      <w:bookmarkStart w:id="6230" w:name="_Toc481936527"/>
      <w:r w:rsidRPr="00EC76D5">
        <w:t>Mathematical Functions</w:t>
      </w:r>
      <w:bookmarkEnd w:id="6227"/>
      <w:bookmarkEnd w:id="6228"/>
      <w:bookmarkEnd w:id="6229"/>
      <w:bookmarkEnd w:id="623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1" w:name="_Toc320485615"/>
      <w:bookmarkStart w:id="6232" w:name="_Toc323656738"/>
      <w:bookmarkStart w:id="6233" w:name="_Toc324085476"/>
      <w:bookmarkStart w:id="6234" w:name="_Toc383781128"/>
      <w:bookmarkStart w:id="6235" w:name="_Toc481936528"/>
      <w:r w:rsidRPr="00EC76D5">
        <w:t>Long Jumps</w:t>
      </w:r>
      <w:bookmarkEnd w:id="6231"/>
      <w:bookmarkEnd w:id="6232"/>
      <w:bookmarkEnd w:id="6233"/>
      <w:bookmarkEnd w:id="6234"/>
      <w:bookmarkEnd w:id="6235"/>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6" w:name="_Toc323656739"/>
      <w:bookmarkStart w:id="6237" w:name="_Toc324085477"/>
      <w:bookmarkStart w:id="6238" w:name="_Toc383781129"/>
      <w:bookmarkStart w:id="6239" w:name="_Toc481936529"/>
      <w:r w:rsidRPr="00EC76D5">
        <w:t>Time</w:t>
      </w:r>
      <w:bookmarkEnd w:id="6236"/>
      <w:bookmarkEnd w:id="6237"/>
      <w:bookmarkEnd w:id="6238"/>
      <w:bookmarkEnd w:id="623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1" w:author="Stefan Björnander" w:date="2012-05-06T21:51:00Z">
            <w:rPr>
              <w:color w:val="A31515"/>
            </w:rPr>
          </w:rPrChange>
        </w:rPr>
        <w:t>"Feb"</w:t>
      </w:r>
      <w:r w:rsidRPr="00EC76D5">
        <w:t xml:space="preserve">, </w:t>
      </w:r>
      <w:r w:rsidRPr="00EC76D5">
        <w:rPr>
          <w:color w:val="000000" w:themeColor="text1"/>
          <w:rPrChange w:id="6242" w:author="Stefan Björnander" w:date="2012-05-06T21:51:00Z">
            <w:rPr>
              <w:color w:val="A31515"/>
            </w:rPr>
          </w:rPrChange>
        </w:rPr>
        <w:t>"Mar"</w:t>
      </w:r>
      <w:r w:rsidRPr="00EC76D5">
        <w:t xml:space="preserve">, </w:t>
      </w:r>
      <w:r w:rsidRPr="00EC76D5">
        <w:rPr>
          <w:color w:val="000000" w:themeColor="text1"/>
          <w:rPrChange w:id="624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4" w:author="Stefan Björnander" w:date="2012-05-06T21:51:00Z">
            <w:rPr>
              <w:color w:val="A31515"/>
            </w:rPr>
          </w:rPrChange>
        </w:rPr>
        <w:t>"Jun"</w:t>
      </w:r>
      <w:r w:rsidRPr="00EC76D5">
        <w:t xml:space="preserve">, </w:t>
      </w:r>
      <w:r w:rsidRPr="00EC76D5">
        <w:rPr>
          <w:color w:val="000000" w:themeColor="text1"/>
          <w:rPrChange w:id="6245" w:author="Stefan Björnander" w:date="2012-05-06T21:51:00Z">
            <w:rPr>
              <w:color w:val="A31515"/>
            </w:rPr>
          </w:rPrChange>
        </w:rPr>
        <w:t>"Jul"</w:t>
      </w:r>
      <w:r w:rsidRPr="00EC76D5">
        <w:t xml:space="preserve">, </w:t>
      </w:r>
      <w:r w:rsidRPr="00EC76D5">
        <w:rPr>
          <w:color w:val="000000" w:themeColor="text1"/>
          <w:rPrChange w:id="624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7" w:author="Stefan Björnander" w:date="2012-05-06T21:51:00Z">
            <w:rPr>
              <w:color w:val="A31515"/>
            </w:rPr>
          </w:rPrChange>
        </w:rPr>
        <w:t>"Oct"</w:t>
      </w:r>
      <w:r w:rsidRPr="00EC76D5">
        <w:t xml:space="preserve">, </w:t>
      </w:r>
      <w:r w:rsidRPr="00EC76D5">
        <w:rPr>
          <w:color w:val="000000" w:themeColor="text1"/>
          <w:rPrChange w:id="6248" w:author="Stefan Björnander" w:date="2012-05-06T21:51:00Z">
            <w:rPr>
              <w:color w:val="A31515"/>
            </w:rPr>
          </w:rPrChange>
        </w:rPr>
        <w:t>"Nov"</w:t>
      </w:r>
      <w:r w:rsidRPr="00EC76D5">
        <w:t>,</w:t>
      </w:r>
      <w:r w:rsidRPr="00EC76D5">
        <w:rPr>
          <w:color w:val="000000" w:themeColor="text1"/>
          <w:rPrChange w:id="624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0" w:author="Stefan Björnander" w:date="2012-05-06T21:51:00Z">
            <w:rPr>
              <w:color w:val="A31515"/>
            </w:rPr>
          </w:rPrChange>
        </w:rPr>
        <w:t>"Mon"</w:t>
      </w:r>
      <w:r w:rsidRPr="00EC76D5">
        <w:t xml:space="preserve">, </w:t>
      </w:r>
      <w:r w:rsidRPr="00EC76D5">
        <w:rPr>
          <w:color w:val="000000" w:themeColor="text1"/>
          <w:rPrChange w:id="6251" w:author="Stefan Björnander" w:date="2012-05-06T21:51:00Z">
            <w:rPr>
              <w:color w:val="A31515"/>
            </w:rPr>
          </w:rPrChange>
        </w:rPr>
        <w:t>"Tue"</w:t>
      </w:r>
      <w:r w:rsidRPr="00EC76D5">
        <w:t xml:space="preserve">, </w:t>
      </w:r>
      <w:r w:rsidRPr="00EC76D5">
        <w:rPr>
          <w:color w:val="000000" w:themeColor="text1"/>
          <w:rPrChange w:id="625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3" w:author="Stefan Björnander" w:date="2012-05-06T21:51:00Z">
            <w:rPr>
              <w:color w:val="A31515"/>
            </w:rPr>
          </w:rPrChange>
        </w:rPr>
        <w:t>"Fri"</w:t>
      </w:r>
      <w:r w:rsidRPr="00EC76D5">
        <w:t xml:space="preserve">, </w:t>
      </w:r>
      <w:r w:rsidRPr="00EC76D5">
        <w:rPr>
          <w:color w:val="000000" w:themeColor="text1"/>
          <w:rPrChange w:id="625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8" w:name="_Toc323656740"/>
      <w:bookmarkStart w:id="6259" w:name="_Toc324085478"/>
      <w:bookmarkStart w:id="6260" w:name="_Toc383781130"/>
      <w:bookmarkStart w:id="6261" w:name="_Toc481936530"/>
      <w:r w:rsidRPr="00EC76D5">
        <w:t>Random Numbers</w:t>
      </w:r>
      <w:bookmarkEnd w:id="6258"/>
      <w:bookmarkEnd w:id="6259"/>
      <w:bookmarkEnd w:id="6260"/>
      <w:bookmarkEnd w:id="6261"/>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5" w:name="_Toc323656741"/>
      <w:bookmarkStart w:id="6266" w:name="_Toc324085479"/>
      <w:bookmarkStart w:id="6267" w:name="_Toc383781131"/>
      <w:bookmarkStart w:id="6268" w:name="_Toc481936531"/>
      <w:r w:rsidRPr="00EC76D5">
        <w:t>Limits of Integral and Floating Types</w:t>
      </w:r>
      <w:bookmarkEnd w:id="6265"/>
      <w:bookmarkEnd w:id="6266"/>
      <w:bookmarkEnd w:id="6267"/>
      <w:bookmarkEnd w:id="626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69" w:name="_Toc323656742"/>
      <w:bookmarkStart w:id="6270" w:name="_Toc324085480"/>
      <w:bookmarkStart w:id="6271" w:name="_Toc383781132"/>
      <w:bookmarkStart w:id="6272" w:name="_Toc481936532"/>
      <w:r w:rsidRPr="00EC76D5">
        <w:t>Character Functions</w:t>
      </w:r>
      <w:bookmarkEnd w:id="6269"/>
      <w:bookmarkEnd w:id="6270"/>
      <w:bookmarkEnd w:id="6271"/>
      <w:bookmarkEnd w:id="627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4"/>
            <w:commentRangeStart w:id="6275"/>
            <w:r w:rsidRPr="00EC76D5">
              <w:rPr>
                <w:b/>
                <w:sz w:val="21"/>
                <w:szCs w:val="21"/>
              </w:rPr>
              <w:t>Isalnum</w:t>
            </w:r>
            <w:commentRangeEnd w:id="6274"/>
            <w:r w:rsidR="00166455" w:rsidRPr="00EC76D5">
              <w:rPr>
                <w:rStyle w:val="Kommentarsreferens"/>
                <w:rFonts w:eastAsia="Times New Roman" w:cs="Times New Roman"/>
              </w:rPr>
              <w:commentReference w:id="6274"/>
            </w:r>
            <w:commentRangeEnd w:id="6275"/>
            <w:r w:rsidR="00166455" w:rsidRPr="00EC76D5">
              <w:rPr>
                <w:rStyle w:val="Kommentarsreferens"/>
                <w:rFonts w:eastAsia="Times New Roman" w:cs="Times New Roman"/>
              </w:rPr>
              <w:commentReference w:id="627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6" w:name="_Toc323656743"/>
      <w:bookmarkStart w:id="6277" w:name="_Toc324085481"/>
      <w:bookmarkStart w:id="6278" w:name="_Toc383781133"/>
      <w:bookmarkStart w:id="6279" w:name="_Toc481936533"/>
      <w:r w:rsidRPr="00EC76D5">
        <w:t>Further Reading</w:t>
      </w:r>
      <w:bookmarkEnd w:id="6159"/>
      <w:bookmarkEnd w:id="6276"/>
      <w:bookmarkEnd w:id="6277"/>
      <w:bookmarkEnd w:id="6278"/>
      <w:bookmarkEnd w:id="627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0" w:name="_Toc481936534"/>
      <w:r w:rsidRPr="00EC76D5">
        <w:t>A Crash Course in Java</w:t>
      </w:r>
      <w:bookmarkEnd w:id="6280"/>
    </w:p>
    <w:p w14:paraId="6ED6B355" w14:textId="77777777" w:rsidR="00F03D06" w:rsidRPr="00EC76D5" w:rsidRDefault="00F03D06" w:rsidP="00F03D06">
      <w:pPr>
        <w:pStyle w:val="Rubrik1"/>
        <w:numPr>
          <w:ilvl w:val="0"/>
          <w:numId w:val="0"/>
        </w:numPr>
        <w:ind w:left="720" w:hanging="720"/>
      </w:pPr>
      <w:bookmarkStart w:id="6281" w:name="_Toc481936535"/>
      <w:r w:rsidRPr="00EC76D5">
        <w:t>Foreword</w:t>
      </w:r>
      <w:bookmarkEnd w:id="628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36B1C" w:rsidRDefault="00636B1C" w:rsidP="005F7461">
                              <w:pPr>
                                <w:spacing w:before="60" w:after="0"/>
                                <w:jc w:val="center"/>
                                <w:rPr>
                                  <w:lang w:val="sv-SE"/>
                                </w:rPr>
                              </w:pPr>
                              <w:r>
                                <w:rPr>
                                  <w:lang w:val="sv-SE"/>
                                </w:rPr>
                                <w:t>Preprocessor</w:t>
                              </w:r>
                            </w:p>
                            <w:p w14:paraId="04F32221" w14:textId="77777777" w:rsidR="00636B1C" w:rsidRPr="00C7380D" w:rsidRDefault="00636B1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36B1C" w:rsidRPr="008541FD" w:rsidRDefault="00636B1C" w:rsidP="005F7461">
                              <w:pPr>
                                <w:spacing w:before="60" w:after="0"/>
                                <w:jc w:val="center"/>
                              </w:pPr>
                              <w:r w:rsidRPr="008541FD">
                                <w:t>Source</w:t>
                              </w:r>
                              <w:r>
                                <w:t xml:space="preserve"> </w:t>
                              </w:r>
                              <w:r w:rsidRPr="008541FD">
                                <w:t>Code</w:t>
                              </w:r>
                            </w:p>
                            <w:p w14:paraId="4FCEAC5C" w14:textId="77777777" w:rsidR="00636B1C" w:rsidRDefault="00636B1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36B1C" w:rsidRDefault="00636B1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36B1C" w:rsidRDefault="00636B1C" w:rsidP="005F7461">
                              <w:pPr>
                                <w:pStyle w:val="Normalwebb"/>
                                <w:spacing w:before="60" w:line="256" w:lineRule="auto"/>
                                <w:jc w:val="center"/>
                              </w:pPr>
                              <w:r>
                                <w:rPr>
                                  <w:rFonts w:eastAsia="Calibri"/>
                                  <w:sz w:val="22"/>
                                  <w:szCs w:val="22"/>
                                  <w:lang w:val="en-US"/>
                                </w:rPr>
                                <w:t>Processed Code</w:t>
                              </w:r>
                            </w:p>
                            <w:p w14:paraId="14142DBC" w14:textId="77777777" w:rsidR="00636B1C" w:rsidRDefault="00636B1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36B1C" w:rsidRDefault="00636B1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36B1C" w:rsidRDefault="00636B1C" w:rsidP="005F7461">
                              <w:pPr>
                                <w:pStyle w:val="Normalwebb"/>
                                <w:spacing w:before="60" w:line="254" w:lineRule="auto"/>
                                <w:jc w:val="center"/>
                              </w:pPr>
                              <w:r>
                                <w:rPr>
                                  <w:rFonts w:eastAsia="Calibri"/>
                                  <w:sz w:val="22"/>
                                  <w:szCs w:val="22"/>
                                  <w:lang w:val="en-US"/>
                                </w:rPr>
                                <w:t>Syntax Tree</w:t>
                              </w:r>
                            </w:p>
                            <w:p w14:paraId="070DB26E" w14:textId="77777777" w:rsidR="00636B1C" w:rsidRDefault="00636B1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36B1C" w:rsidRDefault="00636B1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36B1C" w:rsidRDefault="00636B1C" w:rsidP="005F7461">
                              <w:pPr>
                                <w:pStyle w:val="Normalwebb"/>
                                <w:spacing w:before="60" w:line="252" w:lineRule="auto"/>
                                <w:jc w:val="center"/>
                              </w:pPr>
                              <w:r>
                                <w:rPr>
                                  <w:rFonts w:eastAsia="Calibri"/>
                                  <w:sz w:val="22"/>
                                  <w:szCs w:val="22"/>
                                  <w:lang w:val="en-US"/>
                                </w:rPr>
                                <w:t>Optimized Syntax Tree</w:t>
                              </w:r>
                            </w:p>
                            <w:p w14:paraId="3315953C" w14:textId="77777777" w:rsidR="00636B1C" w:rsidRDefault="00636B1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36B1C" w:rsidRDefault="00636B1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36B1C" w:rsidRDefault="00636B1C" w:rsidP="005F7461">
                              <w:pPr>
                                <w:pStyle w:val="Normalwebb"/>
                                <w:spacing w:before="60" w:line="252" w:lineRule="auto"/>
                                <w:jc w:val="center"/>
                              </w:pPr>
                              <w:r>
                                <w:rPr>
                                  <w:rFonts w:eastAsia="Calibri"/>
                                  <w:sz w:val="22"/>
                                  <w:szCs w:val="22"/>
                                  <w:lang w:val="en-US"/>
                                </w:rPr>
                                <w:t>Middle Code List</w:t>
                              </w:r>
                            </w:p>
                            <w:p w14:paraId="321C1BE9" w14:textId="77777777" w:rsidR="00636B1C" w:rsidRDefault="00636B1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36B1C" w:rsidRDefault="00636B1C" w:rsidP="005F7461">
                              <w:pPr>
                                <w:pStyle w:val="Normalwebb"/>
                                <w:spacing w:before="60" w:line="252" w:lineRule="auto"/>
                                <w:jc w:val="center"/>
                              </w:pPr>
                              <w:r>
                                <w:rPr>
                                  <w:rFonts w:eastAsia="Calibri"/>
                                  <w:sz w:val="22"/>
                                  <w:szCs w:val="22"/>
                                  <w:lang w:val="en-US"/>
                                </w:rPr>
                                <w:t>Optimized Middle Code List</w:t>
                              </w:r>
                            </w:p>
                            <w:p w14:paraId="4CF9CB98" w14:textId="77777777" w:rsidR="00636B1C" w:rsidRDefault="00636B1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36B1C" w:rsidRDefault="00636B1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36B1C" w:rsidRDefault="00636B1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36B1C" w:rsidRDefault="00636B1C" w:rsidP="005F7461">
                        <w:pPr>
                          <w:spacing w:before="60" w:after="0"/>
                          <w:jc w:val="center"/>
                          <w:rPr>
                            <w:lang w:val="sv-SE"/>
                          </w:rPr>
                        </w:pPr>
                        <w:r>
                          <w:rPr>
                            <w:lang w:val="sv-SE"/>
                          </w:rPr>
                          <w:t>Preprocessor</w:t>
                        </w:r>
                      </w:p>
                      <w:p w14:paraId="04F32221" w14:textId="77777777" w:rsidR="00636B1C" w:rsidRPr="00C7380D" w:rsidRDefault="00636B1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36B1C" w:rsidRPr="008541FD" w:rsidRDefault="00636B1C" w:rsidP="005F7461">
                        <w:pPr>
                          <w:spacing w:before="60" w:after="0"/>
                          <w:jc w:val="center"/>
                        </w:pPr>
                        <w:r w:rsidRPr="008541FD">
                          <w:t>Source</w:t>
                        </w:r>
                        <w:r>
                          <w:t xml:space="preserve"> </w:t>
                        </w:r>
                        <w:r w:rsidRPr="008541FD">
                          <w:t>Code</w:t>
                        </w:r>
                      </w:p>
                      <w:p w14:paraId="4FCEAC5C" w14:textId="77777777" w:rsidR="00636B1C" w:rsidRDefault="00636B1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36B1C" w:rsidRDefault="00636B1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36B1C" w:rsidRDefault="00636B1C" w:rsidP="005F7461">
                        <w:pPr>
                          <w:pStyle w:val="Normalwebb"/>
                          <w:spacing w:before="60" w:line="256" w:lineRule="auto"/>
                          <w:jc w:val="center"/>
                        </w:pPr>
                        <w:r>
                          <w:rPr>
                            <w:rFonts w:eastAsia="Calibri"/>
                            <w:sz w:val="22"/>
                            <w:szCs w:val="22"/>
                            <w:lang w:val="en-US"/>
                          </w:rPr>
                          <w:t>Processed Code</w:t>
                        </w:r>
                      </w:p>
                      <w:p w14:paraId="14142DBC" w14:textId="77777777" w:rsidR="00636B1C" w:rsidRDefault="00636B1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36B1C" w:rsidRDefault="00636B1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36B1C" w:rsidRDefault="00636B1C" w:rsidP="005F7461">
                        <w:pPr>
                          <w:pStyle w:val="Normalwebb"/>
                          <w:spacing w:before="60" w:line="254" w:lineRule="auto"/>
                          <w:jc w:val="center"/>
                        </w:pPr>
                        <w:r>
                          <w:rPr>
                            <w:rFonts w:eastAsia="Calibri"/>
                            <w:sz w:val="22"/>
                            <w:szCs w:val="22"/>
                            <w:lang w:val="en-US"/>
                          </w:rPr>
                          <w:t>Syntax Tree</w:t>
                        </w:r>
                      </w:p>
                      <w:p w14:paraId="070DB26E" w14:textId="77777777" w:rsidR="00636B1C" w:rsidRDefault="00636B1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36B1C" w:rsidRDefault="00636B1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36B1C" w:rsidRDefault="00636B1C" w:rsidP="005F7461">
                        <w:pPr>
                          <w:pStyle w:val="Normalwebb"/>
                          <w:spacing w:before="60" w:line="252" w:lineRule="auto"/>
                          <w:jc w:val="center"/>
                        </w:pPr>
                        <w:r>
                          <w:rPr>
                            <w:rFonts w:eastAsia="Calibri"/>
                            <w:sz w:val="22"/>
                            <w:szCs w:val="22"/>
                            <w:lang w:val="en-US"/>
                          </w:rPr>
                          <w:t>Optimized Syntax Tree</w:t>
                        </w:r>
                      </w:p>
                      <w:p w14:paraId="3315953C" w14:textId="77777777" w:rsidR="00636B1C" w:rsidRDefault="00636B1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36B1C" w:rsidRDefault="00636B1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36B1C" w:rsidRDefault="00636B1C" w:rsidP="005F7461">
                        <w:pPr>
                          <w:pStyle w:val="Normalwebb"/>
                          <w:spacing w:before="60" w:line="252" w:lineRule="auto"/>
                          <w:jc w:val="center"/>
                        </w:pPr>
                        <w:r>
                          <w:rPr>
                            <w:rFonts w:eastAsia="Calibri"/>
                            <w:sz w:val="22"/>
                            <w:szCs w:val="22"/>
                            <w:lang w:val="en-US"/>
                          </w:rPr>
                          <w:t>Middle Code List</w:t>
                        </w:r>
                      </w:p>
                      <w:p w14:paraId="321C1BE9" w14:textId="77777777" w:rsidR="00636B1C" w:rsidRDefault="00636B1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36B1C" w:rsidRDefault="00636B1C" w:rsidP="005F7461">
                        <w:pPr>
                          <w:pStyle w:val="Normalwebb"/>
                          <w:spacing w:before="60" w:line="252" w:lineRule="auto"/>
                          <w:jc w:val="center"/>
                        </w:pPr>
                        <w:r>
                          <w:rPr>
                            <w:rFonts w:eastAsia="Calibri"/>
                            <w:sz w:val="22"/>
                            <w:szCs w:val="22"/>
                            <w:lang w:val="en-US"/>
                          </w:rPr>
                          <w:t>Optimized Middle Code List</w:t>
                        </w:r>
                      </w:p>
                      <w:p w14:paraId="4CF9CB98" w14:textId="77777777" w:rsidR="00636B1C" w:rsidRDefault="00636B1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36B1C" w:rsidRDefault="00636B1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36B1C" w:rsidRDefault="00636B1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36B1C" w:rsidRDefault="00636B1C" w:rsidP="006F14D0">
                              <w:pPr>
                                <w:spacing w:before="60" w:after="0"/>
                                <w:jc w:val="center"/>
                                <w:rPr>
                                  <w:lang w:val="sv-SE"/>
                                </w:rPr>
                              </w:pPr>
                              <w:r>
                                <w:rPr>
                                  <w:lang w:val="sv-SE"/>
                                </w:rPr>
                                <w:t>Preprocessor</w:t>
                              </w:r>
                            </w:p>
                            <w:p w14:paraId="2CD90E0F" w14:textId="77777777" w:rsidR="00636B1C" w:rsidRPr="00C7380D" w:rsidRDefault="00636B1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36B1C" w:rsidRPr="008541FD" w:rsidRDefault="00636B1C" w:rsidP="006F14D0">
                              <w:pPr>
                                <w:spacing w:before="60" w:after="0"/>
                                <w:jc w:val="center"/>
                              </w:pPr>
                              <w:r w:rsidRPr="008541FD">
                                <w:t>Source</w:t>
                              </w:r>
                              <w:r>
                                <w:t xml:space="preserve"> </w:t>
                              </w:r>
                              <w:r w:rsidRPr="008541FD">
                                <w:t>Code</w:t>
                              </w:r>
                            </w:p>
                            <w:p w14:paraId="1314F231" w14:textId="77777777" w:rsidR="00636B1C" w:rsidRDefault="00636B1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36B1C" w:rsidRDefault="00636B1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36B1C" w:rsidRDefault="00636B1C" w:rsidP="006F14D0">
                              <w:pPr>
                                <w:pStyle w:val="Normalwebb"/>
                                <w:spacing w:before="60" w:line="256" w:lineRule="auto"/>
                                <w:jc w:val="center"/>
                              </w:pPr>
                              <w:r>
                                <w:rPr>
                                  <w:rFonts w:eastAsia="Calibri"/>
                                  <w:sz w:val="22"/>
                                  <w:szCs w:val="22"/>
                                  <w:lang w:val="en-US"/>
                                </w:rPr>
                                <w:t>Processed Code</w:t>
                              </w:r>
                            </w:p>
                            <w:p w14:paraId="705B7689" w14:textId="77777777" w:rsidR="00636B1C" w:rsidRDefault="00636B1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36B1C" w:rsidRDefault="00636B1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36B1C" w:rsidRDefault="00636B1C" w:rsidP="006F14D0">
                              <w:pPr>
                                <w:pStyle w:val="Normalwebb"/>
                                <w:spacing w:before="60" w:line="254" w:lineRule="auto"/>
                                <w:jc w:val="center"/>
                              </w:pPr>
                              <w:r>
                                <w:rPr>
                                  <w:rFonts w:eastAsia="Calibri"/>
                                  <w:sz w:val="22"/>
                                  <w:szCs w:val="22"/>
                                  <w:lang w:val="en-US"/>
                                </w:rPr>
                                <w:t>Syntax Tree</w:t>
                              </w:r>
                            </w:p>
                            <w:p w14:paraId="20988EE2" w14:textId="77777777" w:rsidR="00636B1C" w:rsidRDefault="00636B1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36B1C" w:rsidRDefault="00636B1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36B1C" w:rsidRDefault="00636B1C" w:rsidP="006F14D0">
                              <w:pPr>
                                <w:pStyle w:val="Normalwebb"/>
                                <w:spacing w:before="60" w:line="252" w:lineRule="auto"/>
                                <w:jc w:val="center"/>
                              </w:pPr>
                              <w:r>
                                <w:rPr>
                                  <w:rFonts w:eastAsia="Calibri"/>
                                  <w:sz w:val="22"/>
                                  <w:szCs w:val="22"/>
                                  <w:lang w:val="en-US"/>
                                </w:rPr>
                                <w:t>Optimized Syntax Tree</w:t>
                              </w:r>
                            </w:p>
                            <w:p w14:paraId="35223DB0" w14:textId="77777777" w:rsidR="00636B1C" w:rsidRDefault="00636B1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36B1C" w:rsidRDefault="00636B1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36B1C" w:rsidRDefault="00636B1C" w:rsidP="006F14D0">
                              <w:pPr>
                                <w:pStyle w:val="Normalwebb"/>
                                <w:spacing w:before="60" w:line="252" w:lineRule="auto"/>
                                <w:jc w:val="center"/>
                              </w:pPr>
                              <w:r>
                                <w:rPr>
                                  <w:rFonts w:eastAsia="Calibri"/>
                                  <w:sz w:val="22"/>
                                  <w:szCs w:val="22"/>
                                  <w:lang w:val="en-US"/>
                                </w:rPr>
                                <w:t>Middle Code List</w:t>
                              </w:r>
                            </w:p>
                            <w:p w14:paraId="5410A942" w14:textId="77777777" w:rsidR="00636B1C" w:rsidRDefault="00636B1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36B1C" w:rsidRDefault="00636B1C" w:rsidP="006F14D0">
                              <w:pPr>
                                <w:pStyle w:val="Normalwebb"/>
                                <w:spacing w:before="60" w:line="252" w:lineRule="auto"/>
                                <w:jc w:val="center"/>
                              </w:pPr>
                              <w:r>
                                <w:rPr>
                                  <w:rFonts w:eastAsia="Calibri"/>
                                  <w:sz w:val="22"/>
                                  <w:szCs w:val="22"/>
                                  <w:lang w:val="en-US"/>
                                </w:rPr>
                                <w:t>Optimized Middle Code List</w:t>
                              </w:r>
                            </w:p>
                            <w:p w14:paraId="36F7A1DE" w14:textId="77777777" w:rsidR="00636B1C" w:rsidRDefault="00636B1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36B1C" w:rsidRDefault="00636B1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36B1C" w:rsidRDefault="00636B1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36B1C" w:rsidRDefault="00636B1C" w:rsidP="006F14D0">
                        <w:pPr>
                          <w:spacing w:before="60" w:after="0"/>
                          <w:jc w:val="center"/>
                          <w:rPr>
                            <w:lang w:val="sv-SE"/>
                          </w:rPr>
                        </w:pPr>
                        <w:r>
                          <w:rPr>
                            <w:lang w:val="sv-SE"/>
                          </w:rPr>
                          <w:t>Preprocessor</w:t>
                        </w:r>
                      </w:p>
                      <w:p w14:paraId="2CD90E0F" w14:textId="77777777" w:rsidR="00636B1C" w:rsidRPr="00C7380D" w:rsidRDefault="00636B1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36B1C" w:rsidRPr="008541FD" w:rsidRDefault="00636B1C" w:rsidP="006F14D0">
                        <w:pPr>
                          <w:spacing w:before="60" w:after="0"/>
                          <w:jc w:val="center"/>
                        </w:pPr>
                        <w:r w:rsidRPr="008541FD">
                          <w:t>Source</w:t>
                        </w:r>
                        <w:r>
                          <w:t xml:space="preserve"> </w:t>
                        </w:r>
                        <w:r w:rsidRPr="008541FD">
                          <w:t>Code</w:t>
                        </w:r>
                      </w:p>
                      <w:p w14:paraId="1314F231" w14:textId="77777777" w:rsidR="00636B1C" w:rsidRDefault="00636B1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36B1C" w:rsidRDefault="00636B1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36B1C" w:rsidRDefault="00636B1C" w:rsidP="006F14D0">
                        <w:pPr>
                          <w:pStyle w:val="Normalwebb"/>
                          <w:spacing w:before="60" w:line="256" w:lineRule="auto"/>
                          <w:jc w:val="center"/>
                        </w:pPr>
                        <w:r>
                          <w:rPr>
                            <w:rFonts w:eastAsia="Calibri"/>
                            <w:sz w:val="22"/>
                            <w:szCs w:val="22"/>
                            <w:lang w:val="en-US"/>
                          </w:rPr>
                          <w:t>Processed Code</w:t>
                        </w:r>
                      </w:p>
                      <w:p w14:paraId="705B7689" w14:textId="77777777" w:rsidR="00636B1C" w:rsidRDefault="00636B1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36B1C" w:rsidRDefault="00636B1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36B1C" w:rsidRDefault="00636B1C" w:rsidP="006F14D0">
                        <w:pPr>
                          <w:pStyle w:val="Normalwebb"/>
                          <w:spacing w:before="60" w:line="254" w:lineRule="auto"/>
                          <w:jc w:val="center"/>
                        </w:pPr>
                        <w:r>
                          <w:rPr>
                            <w:rFonts w:eastAsia="Calibri"/>
                            <w:sz w:val="22"/>
                            <w:szCs w:val="22"/>
                            <w:lang w:val="en-US"/>
                          </w:rPr>
                          <w:t>Syntax Tree</w:t>
                        </w:r>
                      </w:p>
                      <w:p w14:paraId="20988EE2" w14:textId="77777777" w:rsidR="00636B1C" w:rsidRDefault="00636B1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36B1C" w:rsidRDefault="00636B1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36B1C" w:rsidRDefault="00636B1C" w:rsidP="006F14D0">
                        <w:pPr>
                          <w:pStyle w:val="Normalwebb"/>
                          <w:spacing w:before="60" w:line="252" w:lineRule="auto"/>
                          <w:jc w:val="center"/>
                        </w:pPr>
                        <w:r>
                          <w:rPr>
                            <w:rFonts w:eastAsia="Calibri"/>
                            <w:sz w:val="22"/>
                            <w:szCs w:val="22"/>
                            <w:lang w:val="en-US"/>
                          </w:rPr>
                          <w:t>Optimized Syntax Tree</w:t>
                        </w:r>
                      </w:p>
                      <w:p w14:paraId="35223DB0" w14:textId="77777777" w:rsidR="00636B1C" w:rsidRDefault="00636B1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36B1C" w:rsidRDefault="00636B1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36B1C" w:rsidRDefault="00636B1C" w:rsidP="006F14D0">
                        <w:pPr>
                          <w:pStyle w:val="Normalwebb"/>
                          <w:spacing w:before="60" w:line="252" w:lineRule="auto"/>
                          <w:jc w:val="center"/>
                        </w:pPr>
                        <w:r>
                          <w:rPr>
                            <w:rFonts w:eastAsia="Calibri"/>
                            <w:sz w:val="22"/>
                            <w:szCs w:val="22"/>
                            <w:lang w:val="en-US"/>
                          </w:rPr>
                          <w:t>Middle Code List</w:t>
                        </w:r>
                      </w:p>
                      <w:p w14:paraId="5410A942" w14:textId="77777777" w:rsidR="00636B1C" w:rsidRDefault="00636B1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36B1C" w:rsidRDefault="00636B1C" w:rsidP="006F14D0">
                        <w:pPr>
                          <w:pStyle w:val="Normalwebb"/>
                          <w:spacing w:before="60" w:line="252" w:lineRule="auto"/>
                          <w:jc w:val="center"/>
                        </w:pPr>
                        <w:r>
                          <w:rPr>
                            <w:rFonts w:eastAsia="Calibri"/>
                            <w:sz w:val="22"/>
                            <w:szCs w:val="22"/>
                            <w:lang w:val="en-US"/>
                          </w:rPr>
                          <w:t>Optimized Middle Code List</w:t>
                        </w:r>
                      </w:p>
                      <w:p w14:paraId="36F7A1DE" w14:textId="77777777" w:rsidR="00636B1C" w:rsidRDefault="00636B1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36B1C" w:rsidRDefault="00636B1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36B1C" w:rsidRDefault="00636B1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4" w:author="Stefan Bjornander" w:date="2015-05-23T17:42:00Z" w:initials="SB">
    <w:p w14:paraId="7086E310" w14:textId="77777777" w:rsidR="00636B1C" w:rsidRDefault="00636B1C">
      <w:pPr>
        <w:pStyle w:val="Kommentarer"/>
      </w:pPr>
      <w:r>
        <w:rPr>
          <w:rStyle w:val="Kommentarsreferens"/>
        </w:rPr>
        <w:annotationRef/>
      </w:r>
    </w:p>
    <w:p w14:paraId="01C1DAD9" w14:textId="77777777" w:rsidR="00636B1C" w:rsidRDefault="00636B1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5" w:author="Stefan Bjornander" w:date="2015-05-23T17:42:00Z" w:initials="SB">
    <w:p w14:paraId="04F55807" w14:textId="77777777" w:rsidR="00636B1C" w:rsidRDefault="00636B1C">
      <w:pPr>
        <w:pStyle w:val="Kommentarer"/>
      </w:pPr>
      <w:r>
        <w:rPr>
          <w:rStyle w:val="Kommentarsreferens"/>
        </w:rPr>
        <w:annotationRef/>
      </w:r>
    </w:p>
    <w:p w14:paraId="533EC9EE" w14:textId="77777777" w:rsidR="00636B1C" w:rsidRDefault="00636B1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36B1C" w:rsidRDefault="00636B1C" w:rsidP="006C7309">
      <w:pPr>
        <w:spacing w:line="240" w:lineRule="auto"/>
      </w:pPr>
      <w:r>
        <w:separator/>
      </w:r>
    </w:p>
  </w:endnote>
  <w:endnote w:type="continuationSeparator" w:id="0">
    <w:p w14:paraId="0DD18C9D" w14:textId="77777777" w:rsidR="00636B1C" w:rsidRDefault="00636B1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36B1C" w:rsidRDefault="00636B1C" w:rsidP="006C7309">
      <w:pPr>
        <w:spacing w:line="240" w:lineRule="auto"/>
      </w:pPr>
      <w:r>
        <w:separator/>
      </w:r>
    </w:p>
  </w:footnote>
  <w:footnote w:type="continuationSeparator" w:id="0">
    <w:p w14:paraId="0BA3DA21" w14:textId="77777777" w:rsidR="00636B1C" w:rsidRDefault="00636B1C" w:rsidP="006C7309">
      <w:pPr>
        <w:spacing w:line="240" w:lineRule="auto"/>
      </w:pPr>
      <w:r>
        <w:continuationSeparator/>
      </w:r>
    </w:p>
  </w:footnote>
  <w:footnote w:id="1">
    <w:p w14:paraId="073943A1" w14:textId="0E9731C3" w:rsidR="00636B1C" w:rsidRPr="00304E17" w:rsidRDefault="00636B1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636B1C" w:rsidRPr="007E20F3" w:rsidRDefault="00636B1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636B1C" w:rsidRPr="00214B10" w:rsidRDefault="00636B1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636B1C" w:rsidRPr="007E20F3" w:rsidRDefault="00636B1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636B1C" w:rsidRPr="00E01F3C" w:rsidRDefault="00636B1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636B1C" w:rsidRDefault="00636B1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636B1C" w:rsidRPr="006646C9" w:rsidRDefault="00636B1C" w:rsidP="00E40B78">
      <w:pPr>
        <w:pStyle w:val="Code"/>
      </w:pPr>
      <w:r>
        <w:t>printf("int: %i, double %f", 123, 23.45);</w:t>
      </w:r>
    </w:p>
  </w:footnote>
  <w:footnote w:id="7">
    <w:p w14:paraId="185C09F4" w14:textId="77777777" w:rsidR="00636B1C" w:rsidRPr="00D93CD3" w:rsidRDefault="00636B1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636B1C" w:rsidRPr="0041681A" w:rsidRDefault="00636B1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636B1C" w:rsidRPr="008A39BB" w:rsidRDefault="00636B1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636B1C" w:rsidRPr="00DB458B" w:rsidRDefault="00636B1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636B1C" w:rsidRDefault="00636B1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36B1C" w:rsidRPr="00DB458B" w:rsidRDefault="00636B1C">
      <w:pPr>
        <w:pStyle w:val="Fotnotstext"/>
      </w:pPr>
    </w:p>
  </w:footnote>
  <w:footnote w:id="12">
    <w:p w14:paraId="6F2CD1AD" w14:textId="01D73667" w:rsidR="00636B1C" w:rsidRPr="00615CDB" w:rsidRDefault="00636B1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636B1C" w:rsidRPr="00725EAE" w:rsidRDefault="00636B1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636B1C" w:rsidRPr="00B4576D" w:rsidRDefault="00636B1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636B1C" w:rsidRPr="00080A22" w:rsidRDefault="00636B1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636B1C" w:rsidRDefault="00636B1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636B1C" w:rsidRDefault="00636B1C" w:rsidP="00E80032">
      <w:pPr>
        <w:pStyle w:val="Code"/>
      </w:pPr>
      <w:r>
        <w:t>#define BOOL int</w:t>
      </w:r>
    </w:p>
    <w:p w14:paraId="5A8A6026" w14:textId="77777777" w:rsidR="00636B1C" w:rsidRDefault="00636B1C" w:rsidP="00E80032">
      <w:pPr>
        <w:pStyle w:val="Code"/>
      </w:pPr>
      <w:r>
        <w:t>#define TRUE 1</w:t>
      </w:r>
    </w:p>
    <w:p w14:paraId="09976B6C" w14:textId="77777777" w:rsidR="00636B1C" w:rsidRPr="00BF232B" w:rsidRDefault="00636B1C" w:rsidP="00E80032">
      <w:pPr>
        <w:pStyle w:val="Code"/>
      </w:pPr>
      <w:r>
        <w:t>#define FALSE 0</w:t>
      </w:r>
    </w:p>
  </w:footnote>
  <w:footnote w:id="17">
    <w:p w14:paraId="1100CB01" w14:textId="77777777" w:rsidR="00636B1C" w:rsidRDefault="00636B1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636B1C" w:rsidRDefault="00636B1C" w:rsidP="00E80032">
      <w:r>
        <w:rPr>
          <w:rStyle w:val="Fotnotsreferens"/>
        </w:rPr>
        <w:footnoteRef/>
      </w:r>
      <w:r>
        <w:t xml:space="preserve"> Depending of the compiler and its warning level settings.</w:t>
      </w:r>
    </w:p>
  </w:footnote>
  <w:footnote w:id="19">
    <w:p w14:paraId="3D554D37" w14:textId="77777777" w:rsidR="00636B1C" w:rsidRPr="004679D4" w:rsidRDefault="00636B1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636B1C" w:rsidRPr="00C03AB7" w:rsidRDefault="00636B1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636B1C" w:rsidRPr="000C5114" w:rsidRDefault="00636B1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636B1C" w:rsidRPr="002343ED" w:rsidRDefault="00636B1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636B1C" w:rsidRDefault="00636B1C" w:rsidP="00E80032">
      <w:r>
        <w:rPr>
          <w:rStyle w:val="Fotnotsreferens"/>
        </w:rPr>
        <w:footnoteRef/>
      </w:r>
      <w:r>
        <w:t xml:space="preserve"> However, we have no knowledge about the actual address; it may be 10,000 or anything else.</w:t>
      </w:r>
    </w:p>
  </w:footnote>
  <w:footnote w:id="24">
    <w:p w14:paraId="575EFDCD" w14:textId="77777777" w:rsidR="00636B1C" w:rsidRPr="009B0162" w:rsidRDefault="00636B1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636B1C" w:rsidRDefault="00636B1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636B1C" w:rsidRDefault="00636B1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636B1C" w:rsidRPr="00E554CC" w:rsidRDefault="00636B1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636B1C" w:rsidRPr="00391B01" w:rsidRDefault="00636B1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636B1C" w:rsidRDefault="00636B1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636B1C" w:rsidRDefault="00636B1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636B1C" w:rsidRDefault="00636B1C" w:rsidP="00E80032">
      <w:r>
        <w:rPr>
          <w:rStyle w:val="Fotnotsreferens"/>
        </w:rPr>
        <w:footnoteRef/>
      </w:r>
      <w:r>
        <w:t xml:space="preserve"> There is no rational explanation, just accept it.</w:t>
      </w:r>
    </w:p>
  </w:footnote>
  <w:footnote w:id="32">
    <w:p w14:paraId="0B9FD0C4" w14:textId="77777777" w:rsidR="00636B1C" w:rsidRDefault="00636B1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636B1C" w:rsidRPr="00EF01A1" w:rsidRDefault="00636B1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636B1C" w:rsidRPr="008655EC" w:rsidRDefault="00636B1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wFAAvDbtc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12C"/>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0E7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04"/>
    <w:rsid w:val="00474C37"/>
    <w:rsid w:val="00474D3B"/>
    <w:rsid w:val="00475190"/>
    <w:rsid w:val="0047526B"/>
    <w:rsid w:val="00475890"/>
    <w:rsid w:val="00475B64"/>
    <w:rsid w:val="00475DD6"/>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1E3"/>
    <w:rsid w:val="007074C4"/>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7DF"/>
    <w:rsid w:val="007B3885"/>
    <w:rsid w:val="007B3B22"/>
    <w:rsid w:val="007B3C14"/>
    <w:rsid w:val="007B3E9A"/>
    <w:rsid w:val="007B3EF6"/>
    <w:rsid w:val="007B47A4"/>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19"/>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C1F"/>
    <w:rsid w:val="009F5DB0"/>
    <w:rsid w:val="009F6098"/>
    <w:rsid w:val="009F60B6"/>
    <w:rsid w:val="009F6258"/>
    <w:rsid w:val="009F6612"/>
    <w:rsid w:val="009F6638"/>
    <w:rsid w:val="009F6738"/>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F09"/>
    <w:rsid w:val="00A43018"/>
    <w:rsid w:val="00A4370B"/>
    <w:rsid w:val="00A437BC"/>
    <w:rsid w:val="00A439DC"/>
    <w:rsid w:val="00A43BA9"/>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6B1"/>
    <w:rsid w:val="00B61A49"/>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56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967"/>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99D5E-7786-4528-90EA-347E5FC5E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9</TotalTime>
  <Pages>1</Pages>
  <Words>186301</Words>
  <Characters>987399</Characters>
  <Application>Microsoft Office Word</Application>
  <DocSecurity>0</DocSecurity>
  <Lines>8228</Lines>
  <Paragraphs>234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19</cp:revision>
  <cp:lastPrinted>2017-05-07T13:41:00Z</cp:lastPrinted>
  <dcterms:created xsi:type="dcterms:W3CDTF">2020-05-20T16:12:00Z</dcterms:created>
  <dcterms:modified xsi:type="dcterms:W3CDTF">2020-06-13T17:08:00Z</dcterms:modified>
</cp:coreProperties>
</file>